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8331DD" w14:textId="77777777" w:rsidR="00B954A7" w:rsidRDefault="00E07401" w:rsidP="00551AEC">
      <w:pPr>
        <w:jc w:val="center"/>
        <w:rPr>
          <w:rStyle w:val="Strong"/>
          <w:rFonts w:asciiTheme="minorEastAsia" w:eastAsiaTheme="minorEastAsia" w:hAnsiTheme="minorEastAsia"/>
          <w:color w:val="000000"/>
          <w:sz w:val="27"/>
          <w:szCs w:val="27"/>
          <w:u w:val="single"/>
        </w:rPr>
      </w:pPr>
      <w:r w:rsidRPr="00E07401">
        <w:rPr>
          <w:rStyle w:val="Strong"/>
          <w:rFonts w:asciiTheme="minorEastAsia" w:eastAsiaTheme="minorEastAsia" w:hAnsiTheme="minorEastAsia" w:hint="eastAsia"/>
          <w:color w:val="000000"/>
          <w:sz w:val="27"/>
          <w:szCs w:val="27"/>
          <w:u w:val="single"/>
        </w:rPr>
        <w:t>2024年全國馬術盛裝舞步青少年錦標賽</w:t>
      </w:r>
    </w:p>
    <w:p w14:paraId="0585CA14" w14:textId="29A63D1C" w:rsidR="009C5118" w:rsidRPr="0027565F" w:rsidRDefault="00577F67" w:rsidP="00551AEC">
      <w:pPr>
        <w:jc w:val="center"/>
        <w:rPr>
          <w:rStyle w:val="Strong"/>
          <w:rFonts w:asciiTheme="minorEastAsia" w:eastAsiaTheme="minorEastAsia" w:hAnsiTheme="minorEastAsia"/>
          <w:color w:val="000000"/>
          <w:sz w:val="27"/>
          <w:szCs w:val="27"/>
          <w:u w:val="single"/>
        </w:rPr>
      </w:pPr>
      <w:r w:rsidRPr="0027565F">
        <w:rPr>
          <w:rStyle w:val="Strong"/>
          <w:rFonts w:asciiTheme="minorEastAsia" w:eastAsiaTheme="minorEastAsia" w:hAnsiTheme="minorEastAsia" w:hint="eastAsia"/>
          <w:color w:val="000000"/>
          <w:sz w:val="27"/>
          <w:szCs w:val="27"/>
          <w:u w:val="single"/>
        </w:rPr>
        <w:t>（</w:t>
      </w:r>
      <w:r w:rsidR="00B954A7">
        <w:rPr>
          <w:rStyle w:val="Strong"/>
          <w:rFonts w:asciiTheme="minorEastAsia" w:eastAsiaTheme="minorEastAsia" w:hAnsiTheme="minorEastAsia" w:hint="eastAsia"/>
          <w:color w:val="000000"/>
          <w:sz w:val="27"/>
          <w:szCs w:val="27"/>
          <w:u w:val="single"/>
        </w:rPr>
        <w:t>暫定</w:t>
      </w:r>
      <w:r w:rsidRPr="0027565F">
        <w:rPr>
          <w:rStyle w:val="Strong"/>
          <w:rFonts w:asciiTheme="minorEastAsia" w:eastAsiaTheme="minorEastAsia" w:hAnsiTheme="minorEastAsia" w:hint="eastAsia"/>
          <w:color w:val="000000"/>
          <w:sz w:val="27"/>
          <w:szCs w:val="27"/>
          <w:u w:val="single"/>
        </w:rPr>
        <w:t>2024年5月18-19日）</w:t>
      </w:r>
    </w:p>
    <w:p w14:paraId="19B934D8" w14:textId="5848BB2E" w:rsidR="00551AEC" w:rsidRPr="0027565F" w:rsidRDefault="00577F67" w:rsidP="00551AEC">
      <w:pPr>
        <w:jc w:val="center"/>
        <w:rPr>
          <w:rFonts w:asciiTheme="minorEastAsia" w:eastAsiaTheme="minorEastAsia" w:hAnsiTheme="minorEastAsia"/>
          <w:b/>
          <w:sz w:val="28"/>
          <w:lang w:val="en-GB" w:eastAsia="zh-CN"/>
        </w:rPr>
      </w:pPr>
      <w:r w:rsidRPr="0027565F">
        <w:rPr>
          <w:rFonts w:asciiTheme="minorEastAsia" w:eastAsiaTheme="minorEastAsia" w:hAnsiTheme="minorEastAsia" w:hint="eastAsia"/>
          <w:b/>
          <w:sz w:val="28"/>
          <w:lang w:val="en-GB"/>
        </w:rPr>
        <w:t>報名表格</w:t>
      </w:r>
    </w:p>
    <w:p w14:paraId="712D0AB2" w14:textId="77777777" w:rsidR="00616D08" w:rsidRPr="0027565F" w:rsidRDefault="00616D08" w:rsidP="00D60D29">
      <w:pPr>
        <w:jc w:val="center"/>
        <w:rPr>
          <w:rFonts w:asciiTheme="minorEastAsia" w:eastAsiaTheme="minorEastAsia" w:hAnsiTheme="minorEastAsia"/>
          <w:lang w:val="en-GB"/>
        </w:rPr>
      </w:pPr>
    </w:p>
    <w:tbl>
      <w:tblPr>
        <w:tblStyle w:val="TableGrid"/>
        <w:tblW w:w="0" w:type="auto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2"/>
        <w:gridCol w:w="1795"/>
        <w:gridCol w:w="1725"/>
        <w:gridCol w:w="3374"/>
      </w:tblGrid>
      <w:tr w:rsidR="00B531EB" w:rsidRPr="0027565F" w14:paraId="7915B556" w14:textId="77777777" w:rsidTr="00B13E2A">
        <w:tc>
          <w:tcPr>
            <w:tcW w:w="2542" w:type="dxa"/>
          </w:tcPr>
          <w:p w14:paraId="70DC424C" w14:textId="30BE80AA" w:rsidR="00B531EB" w:rsidRPr="0027565F" w:rsidRDefault="00577F67" w:rsidP="00E51EC2">
            <w:pPr>
              <w:jc w:val="center"/>
              <w:rPr>
                <w:rFonts w:asciiTheme="minorEastAsia" w:eastAsiaTheme="minorEastAsia" w:hAnsiTheme="minorEastAsia"/>
                <w:b/>
                <w:lang w:val="en-GB"/>
              </w:rPr>
            </w:pPr>
            <w:r w:rsidRPr="0027565F">
              <w:rPr>
                <w:rFonts w:asciiTheme="minorEastAsia" w:eastAsiaTheme="minorEastAsia" w:hAnsiTheme="minorEastAsia" w:hint="eastAsia"/>
                <w:b/>
                <w:lang w:val="en-GB"/>
              </w:rPr>
              <w:t>申請</w:t>
            </w:r>
            <w:r w:rsidR="000F14F5">
              <w:rPr>
                <w:rFonts w:asciiTheme="minorEastAsia" w:eastAsiaTheme="minorEastAsia" w:hAnsiTheme="minorEastAsia" w:hint="eastAsia"/>
                <w:b/>
                <w:lang w:val="en-GB"/>
              </w:rPr>
              <w:t>類別</w:t>
            </w:r>
            <w:r w:rsidR="00B531EB" w:rsidRPr="0027565F">
              <w:rPr>
                <w:rFonts w:asciiTheme="minorEastAsia" w:eastAsiaTheme="minorEastAsia" w:hAnsiTheme="minorEastAsia"/>
                <w:b/>
                <w:lang w:val="en-GB"/>
              </w:rPr>
              <w:t>:</w:t>
            </w:r>
          </w:p>
        </w:tc>
        <w:tc>
          <w:tcPr>
            <w:tcW w:w="1795" w:type="dxa"/>
          </w:tcPr>
          <w:p w14:paraId="4CE8605C" w14:textId="7C8D7F0E" w:rsidR="00B531EB" w:rsidRPr="0027565F" w:rsidRDefault="00B531EB" w:rsidP="00E51EC2">
            <w:pPr>
              <w:jc w:val="center"/>
              <w:rPr>
                <w:rFonts w:asciiTheme="minorEastAsia" w:eastAsiaTheme="minorEastAsia" w:hAnsiTheme="minorEastAsia"/>
                <w:lang w:val="en-GB" w:eastAsia="zh-CN"/>
              </w:rPr>
            </w:pPr>
            <w:r w:rsidRPr="0027565F">
              <w:rPr>
                <w:rFonts w:asciiTheme="minorEastAsia" w:eastAsiaTheme="minorEastAsia" w:hAnsiTheme="minorEastAsia"/>
                <w:lang w:val="en-GB"/>
              </w:rPr>
              <w:sym w:font="Wingdings" w:char="F071"/>
            </w:r>
            <w:r w:rsidRPr="0027565F">
              <w:rPr>
                <w:rFonts w:asciiTheme="minorEastAsia" w:eastAsiaTheme="minorEastAsia" w:hAnsiTheme="minorEastAsia"/>
                <w:b/>
                <w:lang w:val="en-GB"/>
              </w:rPr>
              <w:t xml:space="preserve">  </w:t>
            </w:r>
            <w:r w:rsidR="00577F67" w:rsidRPr="0027565F">
              <w:rPr>
                <w:rFonts w:asciiTheme="minorEastAsia" w:eastAsiaTheme="minorEastAsia" w:hAnsiTheme="minorEastAsia" w:hint="eastAsia"/>
                <w:b/>
                <w:lang w:val="en-GB"/>
              </w:rPr>
              <w:t>運動員</w:t>
            </w:r>
          </w:p>
        </w:tc>
        <w:tc>
          <w:tcPr>
            <w:tcW w:w="1725" w:type="dxa"/>
          </w:tcPr>
          <w:p w14:paraId="74DAC1A0" w14:textId="77777777" w:rsidR="00B531EB" w:rsidRPr="0027565F" w:rsidRDefault="00B531EB" w:rsidP="00E51EC2">
            <w:pPr>
              <w:jc w:val="center"/>
              <w:rPr>
                <w:rFonts w:asciiTheme="minorEastAsia" w:eastAsiaTheme="minorEastAsia" w:hAnsiTheme="minorEastAsia"/>
                <w:lang w:val="en-GB"/>
              </w:rPr>
            </w:pPr>
          </w:p>
        </w:tc>
        <w:tc>
          <w:tcPr>
            <w:tcW w:w="3374" w:type="dxa"/>
          </w:tcPr>
          <w:p w14:paraId="09C581EA" w14:textId="150DE656" w:rsidR="00B531EB" w:rsidRPr="0027565F" w:rsidRDefault="00B531EB" w:rsidP="00E51EC2">
            <w:pPr>
              <w:jc w:val="center"/>
              <w:rPr>
                <w:rFonts w:asciiTheme="minorEastAsia" w:eastAsiaTheme="minorEastAsia" w:hAnsiTheme="minorEastAsia"/>
                <w:lang w:val="en-GB"/>
              </w:rPr>
            </w:pPr>
            <w:r w:rsidRPr="0027565F">
              <w:rPr>
                <w:rFonts w:asciiTheme="minorEastAsia" w:eastAsiaTheme="minorEastAsia" w:hAnsiTheme="minorEastAsia"/>
                <w:lang w:val="en-GB"/>
              </w:rPr>
              <w:sym w:font="Wingdings" w:char="F071"/>
            </w:r>
            <w:r w:rsidRPr="0027565F">
              <w:rPr>
                <w:rFonts w:asciiTheme="minorEastAsia" w:eastAsiaTheme="minorEastAsia" w:hAnsiTheme="minorEastAsia"/>
                <w:lang w:val="en-GB"/>
              </w:rPr>
              <w:t xml:space="preserve">  </w:t>
            </w:r>
            <w:r w:rsidR="00577F67" w:rsidRPr="0027565F">
              <w:rPr>
                <w:rFonts w:asciiTheme="minorEastAsia" w:eastAsiaTheme="minorEastAsia" w:hAnsiTheme="minorEastAsia" w:hint="eastAsia"/>
                <w:b/>
                <w:lang w:val="en-GB"/>
              </w:rPr>
              <w:t>教練</w:t>
            </w:r>
            <w:r w:rsidR="00577F67" w:rsidRPr="0027565F">
              <w:rPr>
                <w:rFonts w:asciiTheme="minorEastAsia" w:eastAsiaTheme="minorEastAsia" w:hAnsiTheme="minorEastAsia" w:hint="eastAsia"/>
                <w:b/>
                <w:lang w:val="en-GB" w:eastAsia="zh-CN"/>
              </w:rPr>
              <w:t xml:space="preserve"> / </w:t>
            </w:r>
            <w:r w:rsidR="00577F67" w:rsidRPr="0027565F">
              <w:rPr>
                <w:rFonts w:asciiTheme="minorEastAsia" w:eastAsiaTheme="minorEastAsia" w:hAnsiTheme="minorEastAsia" w:hint="eastAsia"/>
                <w:b/>
                <w:lang w:val="en-GB"/>
              </w:rPr>
              <w:t>領隊</w:t>
            </w:r>
          </w:p>
        </w:tc>
      </w:tr>
    </w:tbl>
    <w:p w14:paraId="1F0DD313" w14:textId="77777777" w:rsidR="002D099C" w:rsidRPr="0027565F" w:rsidRDefault="002D099C" w:rsidP="001E3305">
      <w:pPr>
        <w:rPr>
          <w:rFonts w:asciiTheme="minorEastAsia" w:eastAsiaTheme="minorEastAsia" w:hAnsiTheme="minorEastAsia"/>
          <w:lang w:val="en-GB"/>
        </w:rPr>
      </w:pPr>
    </w:p>
    <w:p w14:paraId="706742D0" w14:textId="42BFBE41" w:rsidR="001E3305" w:rsidRPr="0027565F" w:rsidRDefault="00577F67" w:rsidP="001E3305">
      <w:pPr>
        <w:rPr>
          <w:rFonts w:asciiTheme="minorEastAsia" w:eastAsiaTheme="minorEastAsia" w:hAnsiTheme="minorEastAsia"/>
          <w:b/>
          <w:u w:val="single"/>
          <w:lang w:val="en-GB"/>
        </w:rPr>
      </w:pPr>
      <w:r w:rsidRPr="0027565F">
        <w:rPr>
          <w:rFonts w:asciiTheme="minorEastAsia" w:eastAsiaTheme="minorEastAsia" w:hAnsiTheme="minorEastAsia" w:hint="eastAsia"/>
          <w:b/>
          <w:u w:val="single"/>
          <w:lang w:val="en-GB"/>
        </w:rPr>
        <w:t>個人資料</w:t>
      </w:r>
    </w:p>
    <w:tbl>
      <w:tblPr>
        <w:tblStyle w:val="TableGrid"/>
        <w:tblW w:w="9544" w:type="dxa"/>
        <w:tblLayout w:type="fixed"/>
        <w:tblLook w:val="04A0" w:firstRow="1" w:lastRow="0" w:firstColumn="1" w:lastColumn="0" w:noHBand="0" w:noVBand="1"/>
      </w:tblPr>
      <w:tblGrid>
        <w:gridCol w:w="1809"/>
        <w:gridCol w:w="2410"/>
        <w:gridCol w:w="1701"/>
        <w:gridCol w:w="3624"/>
      </w:tblGrid>
      <w:tr w:rsidR="001E3305" w:rsidRPr="0027565F" w14:paraId="05D99889" w14:textId="77777777" w:rsidTr="00DC0656">
        <w:trPr>
          <w:trHeight w:val="394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7B0745" w14:textId="3622BC38" w:rsidR="001E3305" w:rsidRPr="0027565F" w:rsidRDefault="00577F67">
            <w:pPr>
              <w:rPr>
                <w:rFonts w:asciiTheme="minorEastAsia" w:eastAsiaTheme="minorEastAsia" w:hAnsiTheme="minorEastAsia"/>
                <w:b/>
                <w:u w:val="single"/>
                <w:lang w:val="en-GB" w:eastAsia="zh-CN"/>
              </w:rPr>
            </w:pPr>
            <w:r w:rsidRPr="0027565F">
              <w:rPr>
                <w:rFonts w:asciiTheme="minorEastAsia" w:eastAsiaTheme="minorEastAsia" w:hAnsiTheme="minorEastAsia" w:hint="eastAsia"/>
                <w:lang w:val="en-GB"/>
              </w:rPr>
              <w:t>名字：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2B683" w14:textId="77777777" w:rsidR="001E3305" w:rsidRPr="0027565F" w:rsidRDefault="001E3305">
            <w:pPr>
              <w:rPr>
                <w:rFonts w:asciiTheme="minorEastAsia" w:eastAsiaTheme="minorEastAsia" w:hAnsiTheme="minorEastAsia"/>
                <w:b/>
                <w:u w:val="single"/>
                <w:lang w:val="en-GB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08E44" w14:textId="27EF899D" w:rsidR="001E3305" w:rsidRPr="0027565F" w:rsidRDefault="00577F67">
            <w:pPr>
              <w:rPr>
                <w:rFonts w:asciiTheme="minorEastAsia" w:eastAsiaTheme="minorEastAsia" w:hAnsiTheme="minorEastAsia"/>
                <w:lang w:val="en-GB"/>
              </w:rPr>
            </w:pPr>
            <w:r w:rsidRPr="0027565F">
              <w:rPr>
                <w:rFonts w:asciiTheme="minorEastAsia" w:eastAsiaTheme="minorEastAsia" w:hAnsiTheme="minorEastAsia" w:hint="eastAsia"/>
                <w:lang w:val="en-GB"/>
              </w:rPr>
              <w:t>姓氏：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E95E6" w14:textId="77777777" w:rsidR="001E3305" w:rsidRPr="0027565F" w:rsidRDefault="001E3305">
            <w:pPr>
              <w:rPr>
                <w:rFonts w:asciiTheme="minorEastAsia" w:eastAsiaTheme="minorEastAsia" w:hAnsiTheme="minorEastAsia"/>
                <w:b/>
                <w:u w:val="single"/>
                <w:lang w:val="en-GB"/>
              </w:rPr>
            </w:pPr>
          </w:p>
        </w:tc>
      </w:tr>
      <w:tr w:rsidR="001E3305" w:rsidRPr="0027565F" w14:paraId="50A60FE3" w14:textId="77777777" w:rsidTr="00DC0656">
        <w:trPr>
          <w:trHeight w:val="394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D7C8A" w14:textId="1FBD3CC8" w:rsidR="001E3305" w:rsidRPr="0027565F" w:rsidRDefault="00577F67">
            <w:pPr>
              <w:rPr>
                <w:rFonts w:asciiTheme="minorEastAsia" w:eastAsiaTheme="minorEastAsia" w:hAnsiTheme="minorEastAsia"/>
                <w:lang w:val="en-GB"/>
              </w:rPr>
            </w:pPr>
            <w:r w:rsidRPr="0027565F">
              <w:rPr>
                <w:rFonts w:asciiTheme="minorEastAsia" w:eastAsiaTheme="minorEastAsia" w:hAnsiTheme="minorEastAsia" w:hint="eastAsia"/>
                <w:lang w:val="en-GB"/>
              </w:rPr>
              <w:t>出生日期：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F7987" w14:textId="77777777" w:rsidR="001E3305" w:rsidRPr="0027565F" w:rsidRDefault="001E3305">
            <w:pPr>
              <w:rPr>
                <w:rFonts w:asciiTheme="minorEastAsia" w:eastAsiaTheme="minorEastAsia" w:hAnsiTheme="minorEastAsia"/>
                <w:lang w:val="en-GB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C5D6C7" w14:textId="26287CE1" w:rsidR="001E3305" w:rsidRPr="0027565F" w:rsidRDefault="00577F67">
            <w:pPr>
              <w:rPr>
                <w:rFonts w:asciiTheme="minorEastAsia" w:eastAsiaTheme="minorEastAsia" w:hAnsiTheme="minorEastAsia"/>
                <w:lang w:val="en-GB"/>
              </w:rPr>
            </w:pPr>
            <w:r w:rsidRPr="0027565F">
              <w:rPr>
                <w:rFonts w:asciiTheme="minorEastAsia" w:eastAsiaTheme="minorEastAsia" w:hAnsiTheme="minorEastAsia" w:hint="eastAsia"/>
                <w:lang w:val="en-GB"/>
              </w:rPr>
              <w:t>年齡：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D8CFA" w14:textId="77777777" w:rsidR="001E3305" w:rsidRPr="0027565F" w:rsidRDefault="001E3305">
            <w:pPr>
              <w:rPr>
                <w:rFonts w:asciiTheme="minorEastAsia" w:eastAsiaTheme="minorEastAsia" w:hAnsiTheme="minorEastAsia"/>
                <w:lang w:val="en-GB"/>
              </w:rPr>
            </w:pPr>
          </w:p>
        </w:tc>
      </w:tr>
      <w:tr w:rsidR="001E3305" w:rsidRPr="0027565F" w14:paraId="3A790D64" w14:textId="77777777" w:rsidTr="00DC0656">
        <w:trPr>
          <w:trHeight w:val="394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C52BB" w14:textId="462B5934" w:rsidR="001E3305" w:rsidRPr="0027565F" w:rsidRDefault="00577F67">
            <w:pPr>
              <w:rPr>
                <w:rFonts w:asciiTheme="minorEastAsia" w:eastAsiaTheme="minorEastAsia" w:hAnsiTheme="minorEastAsia"/>
                <w:lang w:val="en-GB"/>
              </w:rPr>
            </w:pPr>
            <w:r w:rsidRPr="0027565F">
              <w:rPr>
                <w:rFonts w:asciiTheme="minorEastAsia" w:eastAsiaTheme="minorEastAsia" w:hAnsiTheme="minorEastAsia" w:hint="eastAsia"/>
                <w:lang w:val="en-GB"/>
              </w:rPr>
              <w:t>性別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E8C8E" w14:textId="77777777" w:rsidR="001E3305" w:rsidRPr="0027565F" w:rsidRDefault="001E3305">
            <w:pPr>
              <w:rPr>
                <w:rFonts w:asciiTheme="minorEastAsia" w:eastAsiaTheme="minorEastAsia" w:hAnsiTheme="minorEastAsia"/>
                <w:lang w:val="en-GB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22D50B" w14:textId="1910C444" w:rsidR="001E3305" w:rsidRPr="0027565F" w:rsidRDefault="00577F67">
            <w:pPr>
              <w:rPr>
                <w:rFonts w:asciiTheme="minorEastAsia" w:eastAsiaTheme="minorEastAsia" w:hAnsiTheme="minorEastAsia"/>
                <w:lang w:val="en-GB" w:eastAsia="zh-CN"/>
              </w:rPr>
            </w:pPr>
            <w:r w:rsidRPr="0027565F">
              <w:rPr>
                <w:rFonts w:asciiTheme="minorEastAsia" w:eastAsiaTheme="minorEastAsia" w:hAnsiTheme="minorEastAsia" w:hint="eastAsia"/>
                <w:lang w:val="en-GB"/>
              </w:rPr>
              <w:t>國籍：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3B5FA" w14:textId="77777777" w:rsidR="001E3305" w:rsidRPr="0027565F" w:rsidRDefault="001E3305">
            <w:pPr>
              <w:rPr>
                <w:rFonts w:asciiTheme="minorEastAsia" w:eastAsiaTheme="minorEastAsia" w:hAnsiTheme="minorEastAsia"/>
                <w:lang w:val="en-GB"/>
              </w:rPr>
            </w:pPr>
          </w:p>
        </w:tc>
      </w:tr>
      <w:tr w:rsidR="001E3305" w:rsidRPr="0027565F" w14:paraId="338284CC" w14:textId="77777777" w:rsidTr="00DC0656">
        <w:trPr>
          <w:trHeight w:val="394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037970" w14:textId="4DD35F4F" w:rsidR="001E3305" w:rsidRPr="0027565F" w:rsidRDefault="00577F67">
            <w:pPr>
              <w:rPr>
                <w:rFonts w:asciiTheme="minorEastAsia" w:eastAsiaTheme="minorEastAsia" w:hAnsiTheme="minorEastAsia"/>
                <w:lang w:val="en-GB"/>
              </w:rPr>
            </w:pPr>
            <w:r w:rsidRPr="0027565F">
              <w:rPr>
                <w:rFonts w:asciiTheme="minorEastAsia" w:eastAsiaTheme="minorEastAsia" w:hAnsiTheme="minorEastAsia" w:hint="eastAsia"/>
                <w:lang w:val="en-GB"/>
              </w:rPr>
              <w:t>聯絡電話：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69BCD" w14:textId="77777777" w:rsidR="001E3305" w:rsidRPr="0027565F" w:rsidRDefault="001E3305">
            <w:pPr>
              <w:rPr>
                <w:rFonts w:asciiTheme="minorEastAsia" w:eastAsiaTheme="minorEastAsia" w:hAnsiTheme="minorEastAsia"/>
                <w:lang w:val="en-GB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3C058" w14:textId="21BC6001" w:rsidR="001E3305" w:rsidRPr="0027565F" w:rsidRDefault="00577F67">
            <w:pPr>
              <w:rPr>
                <w:rFonts w:asciiTheme="minorEastAsia" w:eastAsiaTheme="minorEastAsia" w:hAnsiTheme="minorEastAsia"/>
                <w:lang w:val="en-GB"/>
              </w:rPr>
            </w:pPr>
            <w:r w:rsidRPr="0027565F">
              <w:rPr>
                <w:rFonts w:asciiTheme="minorEastAsia" w:eastAsiaTheme="minorEastAsia" w:hAnsiTheme="minorEastAsia" w:hint="eastAsia"/>
                <w:lang w:val="en-GB"/>
              </w:rPr>
              <w:t>電子郵箱：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6C4A2" w14:textId="77777777" w:rsidR="001E3305" w:rsidRPr="0027565F" w:rsidRDefault="001E3305">
            <w:pPr>
              <w:rPr>
                <w:rFonts w:asciiTheme="minorEastAsia" w:eastAsiaTheme="minorEastAsia" w:hAnsiTheme="minorEastAsia"/>
                <w:lang w:val="en-GB"/>
              </w:rPr>
            </w:pPr>
          </w:p>
        </w:tc>
      </w:tr>
    </w:tbl>
    <w:p w14:paraId="312D4906" w14:textId="7C053783" w:rsidR="001E3305" w:rsidRPr="0027565F" w:rsidRDefault="00DC0656" w:rsidP="001E3305">
      <w:pPr>
        <w:rPr>
          <w:rFonts w:asciiTheme="minorEastAsia" w:eastAsiaTheme="minorEastAsia" w:hAnsiTheme="minorEastAsia"/>
          <w:lang w:val="en-GB"/>
        </w:rPr>
      </w:pPr>
      <w:r w:rsidRPr="0027565F">
        <w:rPr>
          <w:rFonts w:asciiTheme="minorEastAsia" w:eastAsiaTheme="minorEastAsia" w:hAnsiTheme="minorEastAsia"/>
          <w:lang w:val="en-GB"/>
        </w:rPr>
        <w:sym w:font="Wingdings" w:char="F071"/>
      </w:r>
      <w:r w:rsidR="00577F67" w:rsidRPr="0027565F">
        <w:rPr>
          <w:rFonts w:asciiTheme="minorEastAsia" w:eastAsiaTheme="minorEastAsia" w:hAnsiTheme="minorEastAsia" w:hint="eastAsia"/>
          <w:lang w:val="en-GB"/>
        </w:rPr>
        <w:t>我已附上我的*</w:t>
      </w:r>
      <w:r w:rsidR="00577F67" w:rsidRPr="0027565F">
        <w:rPr>
          <w:rFonts w:asciiTheme="minorEastAsia" w:eastAsiaTheme="minorEastAsia" w:hAnsiTheme="minorEastAsia" w:hint="eastAsia"/>
          <w:b/>
          <w:bCs/>
          <w:u w:val="single"/>
          <w:lang w:val="en-GB"/>
        </w:rPr>
        <w:t>護照複印本</w:t>
      </w:r>
    </w:p>
    <w:p w14:paraId="40DF47D7" w14:textId="77777777" w:rsidR="00DC0656" w:rsidRPr="0027565F" w:rsidRDefault="00DC0656" w:rsidP="001E3305">
      <w:pPr>
        <w:rPr>
          <w:rFonts w:asciiTheme="minorEastAsia" w:eastAsiaTheme="minorEastAsia" w:hAnsiTheme="minorEastAsia"/>
          <w:b/>
          <w:u w:val="single"/>
          <w:lang w:val="en-GB"/>
        </w:rPr>
      </w:pPr>
    </w:p>
    <w:p w14:paraId="31572686" w14:textId="53EA7591" w:rsidR="001E3305" w:rsidRPr="0027565F" w:rsidRDefault="00577F67" w:rsidP="001E3305">
      <w:pPr>
        <w:rPr>
          <w:rFonts w:asciiTheme="minorEastAsia" w:eastAsiaTheme="minorEastAsia" w:hAnsiTheme="minorEastAsia"/>
          <w:b/>
          <w:u w:val="single"/>
          <w:lang w:val="en-GB"/>
        </w:rPr>
      </w:pPr>
      <w:r w:rsidRPr="0027565F">
        <w:rPr>
          <w:rFonts w:asciiTheme="minorEastAsia" w:eastAsiaTheme="minorEastAsia" w:hAnsiTheme="minorEastAsia" w:hint="eastAsia"/>
          <w:b/>
          <w:u w:val="single"/>
          <w:lang w:val="en-GB"/>
        </w:rPr>
        <w:t>監護人資料和同意書（適用於18歲以下的申請人）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3"/>
        <w:gridCol w:w="2342"/>
        <w:gridCol w:w="1675"/>
        <w:gridCol w:w="3518"/>
      </w:tblGrid>
      <w:tr w:rsidR="001E3305" w:rsidRPr="0027565F" w14:paraId="1234FB7F" w14:textId="77777777" w:rsidTr="00554901">
        <w:trPr>
          <w:trHeight w:val="401"/>
        </w:trPr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6DB71F" w14:textId="3263EE63" w:rsidR="001E3305" w:rsidRPr="0027565F" w:rsidRDefault="00577F67">
            <w:pPr>
              <w:rPr>
                <w:rFonts w:asciiTheme="minorEastAsia" w:eastAsiaTheme="minorEastAsia" w:hAnsiTheme="minorEastAsia"/>
                <w:b/>
                <w:u w:val="single"/>
                <w:lang w:val="en-GB"/>
              </w:rPr>
            </w:pPr>
            <w:r w:rsidRPr="0027565F">
              <w:rPr>
                <w:rFonts w:asciiTheme="minorEastAsia" w:eastAsiaTheme="minorEastAsia" w:hAnsiTheme="minorEastAsia" w:hint="eastAsia"/>
                <w:lang w:val="en-GB"/>
              </w:rPr>
              <w:t>名字：</w:t>
            </w:r>
          </w:p>
        </w:tc>
        <w:tc>
          <w:tcPr>
            <w:tcW w:w="2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7154D" w14:textId="77777777" w:rsidR="001E3305" w:rsidRPr="0027565F" w:rsidRDefault="001E3305">
            <w:pPr>
              <w:rPr>
                <w:rFonts w:asciiTheme="minorEastAsia" w:eastAsiaTheme="minorEastAsia" w:hAnsiTheme="minorEastAsia"/>
                <w:b/>
                <w:u w:val="single"/>
                <w:lang w:val="en-GB"/>
              </w:rPr>
            </w:pP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98FA52" w14:textId="2A60EC3E" w:rsidR="001E3305" w:rsidRPr="0027565F" w:rsidRDefault="00577F67">
            <w:pPr>
              <w:rPr>
                <w:rFonts w:asciiTheme="minorEastAsia" w:eastAsiaTheme="minorEastAsia" w:hAnsiTheme="minorEastAsia"/>
                <w:lang w:val="en-GB" w:eastAsia="zh-CN"/>
              </w:rPr>
            </w:pPr>
            <w:r w:rsidRPr="0027565F">
              <w:rPr>
                <w:rFonts w:asciiTheme="minorEastAsia" w:eastAsiaTheme="minorEastAsia" w:hAnsiTheme="minorEastAsia" w:hint="eastAsia"/>
                <w:lang w:val="en-GB" w:eastAsia="zh-CN"/>
              </w:rPr>
              <w:t>姓氏：</w:t>
            </w:r>
          </w:p>
        </w:tc>
        <w:tc>
          <w:tcPr>
            <w:tcW w:w="3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80358" w14:textId="77777777" w:rsidR="001E3305" w:rsidRPr="0027565F" w:rsidRDefault="001E3305">
            <w:pPr>
              <w:rPr>
                <w:rFonts w:asciiTheme="minorEastAsia" w:eastAsiaTheme="minorEastAsia" w:hAnsiTheme="minorEastAsia"/>
                <w:b/>
                <w:u w:val="single"/>
                <w:lang w:val="en-GB"/>
              </w:rPr>
            </w:pPr>
          </w:p>
        </w:tc>
      </w:tr>
      <w:tr w:rsidR="001E3305" w:rsidRPr="0027565F" w14:paraId="4167313C" w14:textId="77777777" w:rsidTr="00554901">
        <w:trPr>
          <w:trHeight w:val="401"/>
        </w:trPr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A0F747" w14:textId="1539C48D" w:rsidR="001E3305" w:rsidRPr="0027565F" w:rsidRDefault="00577F67">
            <w:pPr>
              <w:rPr>
                <w:rFonts w:asciiTheme="minorEastAsia" w:eastAsiaTheme="minorEastAsia" w:hAnsiTheme="minorEastAsia"/>
                <w:lang w:val="en-GB"/>
              </w:rPr>
            </w:pPr>
            <w:r w:rsidRPr="0027565F">
              <w:rPr>
                <w:rFonts w:asciiTheme="minorEastAsia" w:eastAsiaTheme="minorEastAsia" w:hAnsiTheme="minorEastAsia" w:hint="eastAsia"/>
                <w:lang w:val="en-GB"/>
              </w:rPr>
              <w:t>聯絡電話：</w:t>
            </w:r>
          </w:p>
        </w:tc>
        <w:tc>
          <w:tcPr>
            <w:tcW w:w="2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B24D9" w14:textId="77777777" w:rsidR="001E3305" w:rsidRPr="0027565F" w:rsidRDefault="001E3305">
            <w:pPr>
              <w:rPr>
                <w:rFonts w:asciiTheme="minorEastAsia" w:eastAsiaTheme="minorEastAsia" w:hAnsiTheme="minorEastAsia"/>
                <w:lang w:val="en-GB"/>
              </w:rPr>
            </w:pP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192AB" w14:textId="2ED6BABD" w:rsidR="001E3305" w:rsidRPr="0027565F" w:rsidRDefault="00577F67">
            <w:pPr>
              <w:rPr>
                <w:rFonts w:asciiTheme="minorEastAsia" w:eastAsiaTheme="minorEastAsia" w:hAnsiTheme="minorEastAsia"/>
                <w:lang w:val="en-GB" w:eastAsia="zh-CN"/>
              </w:rPr>
            </w:pPr>
            <w:r w:rsidRPr="0027565F">
              <w:rPr>
                <w:rFonts w:asciiTheme="minorEastAsia" w:eastAsiaTheme="minorEastAsia" w:hAnsiTheme="minorEastAsia" w:hint="eastAsia"/>
                <w:lang w:val="en-GB" w:eastAsia="zh-CN"/>
              </w:rPr>
              <w:t>電子郵箱：</w:t>
            </w:r>
          </w:p>
        </w:tc>
        <w:tc>
          <w:tcPr>
            <w:tcW w:w="3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46AEF" w14:textId="77777777" w:rsidR="001E3305" w:rsidRPr="0027565F" w:rsidRDefault="001E3305">
            <w:pPr>
              <w:rPr>
                <w:rFonts w:asciiTheme="minorEastAsia" w:eastAsiaTheme="minorEastAsia" w:hAnsiTheme="minorEastAsia"/>
                <w:lang w:val="en-GB"/>
              </w:rPr>
            </w:pPr>
          </w:p>
        </w:tc>
      </w:tr>
    </w:tbl>
    <w:p w14:paraId="5A1CB99C" w14:textId="70208BB7" w:rsidR="00554901" w:rsidRPr="0027565F" w:rsidRDefault="00554901" w:rsidP="00554901">
      <w:pPr>
        <w:rPr>
          <w:rFonts w:asciiTheme="minorEastAsia" w:eastAsiaTheme="minorEastAsia" w:hAnsiTheme="minorEastAsia"/>
          <w:lang w:val="en-GB"/>
        </w:rPr>
      </w:pPr>
      <w:r w:rsidRPr="0027565F">
        <w:rPr>
          <w:rFonts w:asciiTheme="minorEastAsia" w:eastAsiaTheme="minorEastAsia" w:hAnsiTheme="minorEastAsia"/>
          <w:lang w:val="en-GB"/>
        </w:rPr>
        <w:sym w:font="Wingdings" w:char="F071"/>
      </w:r>
      <w:r w:rsidR="00577F67" w:rsidRPr="0027565F">
        <w:rPr>
          <w:rFonts w:asciiTheme="minorEastAsia" w:eastAsiaTheme="minorEastAsia" w:hAnsiTheme="minorEastAsia" w:hint="eastAsia"/>
          <w:lang w:val="en-GB"/>
        </w:rPr>
        <w:t>我同意我的孩子，</w:t>
      </w:r>
      <w:r w:rsidR="00B13E2A" w:rsidRPr="0027565F">
        <w:rPr>
          <w:rFonts w:asciiTheme="minorEastAsia" w:eastAsiaTheme="minorEastAsia" w:hAnsiTheme="minorEastAsia"/>
          <w:lang w:val="en-GB"/>
        </w:rPr>
        <w:t xml:space="preserve"> ________________</w:t>
      </w:r>
      <w:r w:rsidRPr="0027565F">
        <w:rPr>
          <w:rFonts w:asciiTheme="minorEastAsia" w:eastAsiaTheme="minorEastAsia" w:hAnsiTheme="minorEastAsia"/>
          <w:lang w:val="en-GB"/>
        </w:rPr>
        <w:t xml:space="preserve"> </w:t>
      </w:r>
      <w:r w:rsidR="00577F67" w:rsidRPr="0027565F">
        <w:rPr>
          <w:rFonts w:asciiTheme="minorEastAsia" w:eastAsiaTheme="minorEastAsia" w:hAnsiTheme="minorEastAsia" w:hint="eastAsia"/>
          <w:lang w:val="en-GB"/>
        </w:rPr>
        <w:t>參加本次計劃 / 比賽。</w:t>
      </w:r>
    </w:p>
    <w:p w14:paraId="621C50E9" w14:textId="77777777" w:rsidR="00B13E2A" w:rsidRPr="0027565F" w:rsidRDefault="00B13E2A" w:rsidP="00554901">
      <w:pPr>
        <w:rPr>
          <w:rFonts w:asciiTheme="minorEastAsia" w:eastAsiaTheme="minorEastAsia" w:hAnsiTheme="minorEastAsia"/>
          <w:lang w:val="en-GB"/>
        </w:rPr>
      </w:pPr>
    </w:p>
    <w:p w14:paraId="41C0567E" w14:textId="23255C19" w:rsidR="00F44D9D" w:rsidRPr="0027565F" w:rsidRDefault="00577F67" w:rsidP="00F44D9D">
      <w:pPr>
        <w:rPr>
          <w:rFonts w:asciiTheme="minorEastAsia" w:eastAsiaTheme="minorEastAsia" w:hAnsiTheme="minorEastAsia"/>
          <w:lang w:val="en-GB"/>
        </w:rPr>
      </w:pPr>
      <w:r w:rsidRPr="0027565F">
        <w:rPr>
          <w:rFonts w:asciiTheme="minorEastAsia" w:eastAsiaTheme="minorEastAsia" w:hAnsiTheme="minorEastAsia" w:hint="eastAsia"/>
          <w:lang w:val="en-GB"/>
        </w:rPr>
        <w:t>家長</w:t>
      </w:r>
      <w:r w:rsidRPr="0027565F">
        <w:rPr>
          <w:rFonts w:asciiTheme="minorEastAsia" w:eastAsiaTheme="minorEastAsia" w:hAnsiTheme="minorEastAsia" w:hint="eastAsia"/>
          <w:lang w:val="en-GB" w:eastAsia="zh-CN"/>
        </w:rPr>
        <w:t xml:space="preserve"> / </w:t>
      </w:r>
      <w:r w:rsidRPr="0027565F">
        <w:rPr>
          <w:rFonts w:asciiTheme="minorEastAsia" w:eastAsiaTheme="minorEastAsia" w:hAnsiTheme="minorEastAsia" w:hint="eastAsia"/>
          <w:lang w:val="en-GB"/>
        </w:rPr>
        <w:t>監護人簽署：</w:t>
      </w:r>
      <w:r w:rsidR="00F44D9D" w:rsidRPr="0027565F">
        <w:rPr>
          <w:rFonts w:asciiTheme="minorEastAsia" w:eastAsiaTheme="minorEastAsia" w:hAnsiTheme="minorEastAsia"/>
          <w:lang w:val="en-GB"/>
        </w:rPr>
        <w:t xml:space="preserve"> _________________________________</w:t>
      </w:r>
    </w:p>
    <w:p w14:paraId="32DC3F36" w14:textId="2ABA95B1" w:rsidR="00B13E2A" w:rsidRPr="0027565F" w:rsidRDefault="00577F67" w:rsidP="00F44D9D">
      <w:pPr>
        <w:rPr>
          <w:rFonts w:asciiTheme="minorEastAsia" w:eastAsiaTheme="minorEastAsia" w:hAnsiTheme="minorEastAsia"/>
          <w:lang w:val="en-GB"/>
        </w:rPr>
      </w:pPr>
      <w:r w:rsidRPr="0027565F">
        <w:rPr>
          <w:rFonts w:asciiTheme="minorEastAsia" w:eastAsiaTheme="minorEastAsia" w:hAnsiTheme="minorEastAsia" w:hint="eastAsia"/>
          <w:lang w:val="en-GB"/>
        </w:rPr>
        <w:t xml:space="preserve">家長 / 監護人姓名： </w:t>
      </w:r>
      <w:r w:rsidR="00F44D9D" w:rsidRPr="0027565F">
        <w:rPr>
          <w:rFonts w:asciiTheme="minorEastAsia" w:eastAsiaTheme="minorEastAsia" w:hAnsiTheme="minorEastAsia"/>
          <w:lang w:val="en-GB"/>
        </w:rPr>
        <w:t>_________________________________</w:t>
      </w:r>
    </w:p>
    <w:p w14:paraId="2ED89F8B" w14:textId="574F2FA8" w:rsidR="00960039" w:rsidRPr="0027565F" w:rsidRDefault="00960039">
      <w:pPr>
        <w:rPr>
          <w:rFonts w:asciiTheme="minorEastAsia" w:eastAsiaTheme="minorEastAsia" w:hAnsiTheme="minorEastAsia"/>
          <w:b/>
          <w:u w:val="single"/>
          <w:lang w:val="en-GB"/>
        </w:rPr>
      </w:pPr>
    </w:p>
    <w:p w14:paraId="5946D2B4" w14:textId="259871DD" w:rsidR="00007F30" w:rsidRPr="0027565F" w:rsidRDefault="0027565F" w:rsidP="00554901">
      <w:pPr>
        <w:rPr>
          <w:rFonts w:asciiTheme="minorEastAsia" w:eastAsiaTheme="minorEastAsia" w:hAnsiTheme="minorEastAsia"/>
          <w:bCs/>
        </w:rPr>
      </w:pPr>
      <w:r w:rsidRPr="0027565F">
        <w:rPr>
          <w:rFonts w:asciiTheme="minorEastAsia" w:eastAsiaTheme="minorEastAsia" w:hAnsiTheme="minorEastAsia" w:hint="eastAsia"/>
          <w:bCs/>
        </w:rPr>
        <w:t>你</w:t>
      </w:r>
      <w:r w:rsidR="00577F67" w:rsidRPr="0027565F">
        <w:rPr>
          <w:rFonts w:asciiTheme="minorEastAsia" w:eastAsiaTheme="minorEastAsia" w:hAnsiTheme="minorEastAsia" w:hint="eastAsia"/>
          <w:bCs/>
        </w:rPr>
        <w:t>曾代表中國香港參加過任何海外活動/比賽</w:t>
      </w:r>
      <w:r w:rsidRPr="0027565F">
        <w:rPr>
          <w:rFonts w:asciiTheme="minorEastAsia" w:eastAsiaTheme="minorEastAsia" w:hAnsiTheme="minorEastAsia" w:hint="eastAsia"/>
          <w:bCs/>
        </w:rPr>
        <w:t>嗎</w:t>
      </w:r>
      <w:r w:rsidR="00577F67" w:rsidRPr="0027565F">
        <w:rPr>
          <w:rFonts w:asciiTheme="minorEastAsia" w:eastAsiaTheme="minorEastAsia" w:hAnsiTheme="minorEastAsia" w:hint="eastAsia"/>
          <w:bCs/>
        </w:rPr>
        <w:t>？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18"/>
      </w:tblGrid>
      <w:tr w:rsidR="00007F30" w:rsidRPr="0027565F" w14:paraId="46379636" w14:textId="77777777" w:rsidTr="00007F30">
        <w:tc>
          <w:tcPr>
            <w:tcW w:w="9318" w:type="dxa"/>
          </w:tcPr>
          <w:p w14:paraId="20EE83AE" w14:textId="77777777" w:rsidR="00007F30" w:rsidRPr="0027565F" w:rsidRDefault="00007F30">
            <w:pPr>
              <w:rPr>
                <w:rFonts w:asciiTheme="minorEastAsia" w:eastAsiaTheme="minorEastAsia" w:hAnsiTheme="minorEastAsia"/>
                <w:b/>
                <w:u w:val="single"/>
              </w:rPr>
            </w:pPr>
          </w:p>
          <w:p w14:paraId="235D1D3E" w14:textId="0C58550D" w:rsidR="00007F30" w:rsidRPr="0027565F" w:rsidRDefault="00007F30">
            <w:pPr>
              <w:rPr>
                <w:rFonts w:asciiTheme="minorEastAsia" w:eastAsiaTheme="minorEastAsia" w:hAnsiTheme="minorEastAsia"/>
                <w:b/>
                <w:u w:val="single"/>
              </w:rPr>
            </w:pPr>
          </w:p>
        </w:tc>
      </w:tr>
    </w:tbl>
    <w:p w14:paraId="7601EB6F" w14:textId="77777777" w:rsidR="00624B12" w:rsidRPr="0027565F" w:rsidRDefault="00624B12">
      <w:pPr>
        <w:rPr>
          <w:rFonts w:asciiTheme="minorEastAsia" w:eastAsiaTheme="minorEastAsia" w:hAnsiTheme="minorEastAsia"/>
          <w:b/>
          <w:u w:val="single"/>
        </w:rPr>
      </w:pPr>
    </w:p>
    <w:p w14:paraId="476D5BAE" w14:textId="3F326986" w:rsidR="007B3308" w:rsidRPr="0027565F" w:rsidRDefault="00577F67">
      <w:pPr>
        <w:rPr>
          <w:rFonts w:asciiTheme="minorEastAsia" w:eastAsiaTheme="minorEastAsia" w:hAnsiTheme="minorEastAsia"/>
          <w:b/>
          <w:u w:val="single"/>
          <w:lang w:val="en-GB"/>
        </w:rPr>
      </w:pPr>
      <w:r w:rsidRPr="0027565F">
        <w:rPr>
          <w:rFonts w:asciiTheme="minorEastAsia" w:eastAsiaTheme="minorEastAsia" w:hAnsiTheme="minorEastAsia" w:hint="eastAsia"/>
          <w:b/>
          <w:u w:val="single"/>
          <w:lang w:val="en-GB"/>
        </w:rPr>
        <w:t>申請詳情（僅適用於運動員）</w:t>
      </w:r>
    </w:p>
    <w:p w14:paraId="09A740F3" w14:textId="6454EAF9" w:rsidR="00554901" w:rsidRPr="0027565F" w:rsidRDefault="00EA4C33" w:rsidP="00554901">
      <w:pPr>
        <w:jc w:val="both"/>
        <w:rPr>
          <w:rFonts w:asciiTheme="minorEastAsia" w:eastAsiaTheme="minorEastAsia" w:hAnsiTheme="minorEastAsia"/>
          <w:bCs/>
          <w:i/>
          <w:iCs/>
          <w:lang w:val="en-GB"/>
        </w:rPr>
      </w:pPr>
      <w:r w:rsidRPr="0027565F">
        <w:rPr>
          <w:rFonts w:asciiTheme="minorEastAsia" w:eastAsiaTheme="minorEastAsia" w:hAnsiTheme="minorEastAsia" w:hint="eastAsia"/>
          <w:bCs/>
          <w:i/>
          <w:iCs/>
          <w:lang w:val="en-GB"/>
        </w:rPr>
        <w:t>請</w:t>
      </w:r>
      <w:r w:rsidR="0027565F" w:rsidRPr="0027565F">
        <w:rPr>
          <w:rFonts w:asciiTheme="minorEastAsia" w:eastAsiaTheme="minorEastAsia" w:hAnsiTheme="minorEastAsia" w:hint="eastAsia"/>
          <w:bCs/>
          <w:i/>
          <w:iCs/>
          <w:lang w:val="en-GB"/>
        </w:rPr>
        <w:t>只</w:t>
      </w:r>
      <w:r w:rsidRPr="0027565F">
        <w:rPr>
          <w:rFonts w:asciiTheme="minorEastAsia" w:eastAsiaTheme="minorEastAsia" w:hAnsiTheme="minorEastAsia" w:hint="eastAsia"/>
          <w:bCs/>
          <w:i/>
          <w:iCs/>
          <w:lang w:val="en-GB"/>
        </w:rPr>
        <w:t>提供</w:t>
      </w:r>
      <w:r w:rsidR="0027565F" w:rsidRPr="0027565F">
        <w:rPr>
          <w:rFonts w:asciiTheme="minorEastAsia" w:eastAsiaTheme="minorEastAsia" w:hAnsiTheme="minorEastAsia" w:hint="eastAsia"/>
          <w:bCs/>
          <w:i/>
          <w:iCs/>
          <w:lang w:val="en-GB"/>
        </w:rPr>
        <w:t>你</w:t>
      </w:r>
      <w:r w:rsidRPr="0027565F">
        <w:rPr>
          <w:rFonts w:asciiTheme="minorEastAsia" w:eastAsiaTheme="minorEastAsia" w:hAnsiTheme="minorEastAsia" w:hint="eastAsia"/>
          <w:bCs/>
          <w:i/>
          <w:iCs/>
          <w:lang w:val="en-GB"/>
        </w:rPr>
        <w:t>有興趣參加的項目</w:t>
      </w:r>
      <w:r w:rsidR="0027565F" w:rsidRPr="0027565F">
        <w:rPr>
          <w:rFonts w:asciiTheme="minorEastAsia" w:eastAsiaTheme="minorEastAsia" w:hAnsiTheme="minorEastAsia" w:hint="eastAsia"/>
          <w:bCs/>
          <w:i/>
          <w:iCs/>
          <w:lang w:val="en-GB"/>
        </w:rPr>
        <w:t>的比賽成績</w:t>
      </w:r>
    </w:p>
    <w:tbl>
      <w:tblPr>
        <w:tblStyle w:val="TableGrid"/>
        <w:tblW w:w="9540" w:type="dxa"/>
        <w:tblInd w:w="18" w:type="dxa"/>
        <w:tblLook w:val="04A0" w:firstRow="1" w:lastRow="0" w:firstColumn="1" w:lastColumn="0" w:noHBand="0" w:noVBand="1"/>
      </w:tblPr>
      <w:tblGrid>
        <w:gridCol w:w="2784"/>
        <w:gridCol w:w="6756"/>
      </w:tblGrid>
      <w:tr w:rsidR="001F545C" w:rsidRPr="0027565F" w14:paraId="749717AD" w14:textId="77777777" w:rsidTr="0084486C">
        <w:trPr>
          <w:trHeight w:val="504"/>
        </w:trPr>
        <w:tc>
          <w:tcPr>
            <w:tcW w:w="2784" w:type="dxa"/>
          </w:tcPr>
          <w:p w14:paraId="4963074A" w14:textId="0352D2A4" w:rsidR="001F545C" w:rsidRPr="0027565F" w:rsidRDefault="00EA4C33" w:rsidP="007F0E51">
            <w:pPr>
              <w:spacing w:line="276" w:lineRule="auto"/>
              <w:rPr>
                <w:rFonts w:asciiTheme="minorEastAsia" w:eastAsiaTheme="minorEastAsia" w:hAnsiTheme="minorEastAsia"/>
                <w:b/>
                <w:bCs/>
                <w:lang w:val="en-GB"/>
              </w:rPr>
            </w:pPr>
            <w:r w:rsidRPr="0027565F">
              <w:rPr>
                <w:rFonts w:asciiTheme="minorEastAsia" w:eastAsiaTheme="minorEastAsia" w:hAnsiTheme="minorEastAsia" w:hint="eastAsia"/>
                <w:b/>
                <w:bCs/>
                <w:lang w:val="en-GB"/>
              </w:rPr>
              <w:t>盛裝舞步級別</w:t>
            </w:r>
          </w:p>
        </w:tc>
        <w:tc>
          <w:tcPr>
            <w:tcW w:w="6756" w:type="dxa"/>
          </w:tcPr>
          <w:p w14:paraId="771B7CFE" w14:textId="6EE7ADE5" w:rsidR="003A1C0D" w:rsidRPr="0027565F" w:rsidRDefault="008F05BA" w:rsidP="007864CD">
            <w:pPr>
              <w:spacing w:line="360" w:lineRule="auto"/>
              <w:rPr>
                <w:rFonts w:asciiTheme="minorEastAsia" w:eastAsiaTheme="minorEastAsia" w:hAnsiTheme="minorEastAsia"/>
                <w:lang w:val="en-GB"/>
              </w:rPr>
            </w:pPr>
            <w:r w:rsidRPr="0027565F">
              <w:rPr>
                <w:rFonts w:asciiTheme="minorEastAsia" w:eastAsiaTheme="minorEastAsia" w:hAnsiTheme="minorEastAsia"/>
                <w:lang w:val="en-GB"/>
              </w:rPr>
              <w:t xml:space="preserve"> </w:t>
            </w:r>
          </w:p>
        </w:tc>
      </w:tr>
      <w:tr w:rsidR="0084486C" w:rsidRPr="0027565F" w14:paraId="0B791754" w14:textId="77777777" w:rsidTr="0084486C">
        <w:trPr>
          <w:trHeight w:val="277"/>
        </w:trPr>
        <w:tc>
          <w:tcPr>
            <w:tcW w:w="2784" w:type="dxa"/>
            <w:vMerge w:val="restart"/>
          </w:tcPr>
          <w:p w14:paraId="63744E58" w14:textId="7CBE1EB2" w:rsidR="0084486C" w:rsidRPr="0027565F" w:rsidRDefault="00EA4C33" w:rsidP="00AC2944">
            <w:pPr>
              <w:spacing w:line="276" w:lineRule="auto"/>
              <w:rPr>
                <w:rFonts w:asciiTheme="minorEastAsia" w:eastAsiaTheme="minorEastAsia" w:hAnsiTheme="minorEastAsia"/>
                <w:lang w:val="en-GB"/>
              </w:rPr>
            </w:pPr>
            <w:r w:rsidRPr="0027565F">
              <w:rPr>
                <w:rFonts w:asciiTheme="minorEastAsia" w:eastAsiaTheme="minorEastAsia" w:hAnsiTheme="minorEastAsia" w:hint="eastAsia"/>
                <w:b/>
                <w:lang w:val="en-GB"/>
              </w:rPr>
              <w:t>3項</w:t>
            </w:r>
            <w:r w:rsidR="0084486C" w:rsidRPr="0027565F">
              <w:rPr>
                <w:rFonts w:asciiTheme="minorEastAsia" w:eastAsiaTheme="minorEastAsia" w:hAnsiTheme="minorEastAsia"/>
                <w:lang w:val="en-GB"/>
              </w:rPr>
              <w:t xml:space="preserve"> </w:t>
            </w:r>
            <w:r w:rsidRPr="0027565F">
              <w:rPr>
                <w:rFonts w:asciiTheme="minorEastAsia" w:eastAsiaTheme="minorEastAsia" w:hAnsiTheme="minorEastAsia" w:hint="eastAsia"/>
                <w:lang w:val="en-GB"/>
              </w:rPr>
              <w:t>最佳盛裝舞步成績</w:t>
            </w:r>
            <w:r w:rsidR="0084486C" w:rsidRPr="0027565F">
              <w:rPr>
                <w:rFonts w:asciiTheme="minorEastAsia" w:eastAsiaTheme="minorEastAsia" w:hAnsiTheme="minorEastAsia"/>
                <w:lang w:val="en-GB"/>
              </w:rPr>
              <w:br/>
            </w:r>
            <w:r w:rsidRPr="0027565F">
              <w:rPr>
                <w:rFonts w:asciiTheme="minorEastAsia" w:eastAsiaTheme="minorEastAsia" w:hAnsiTheme="minorEastAsia" w:hint="eastAsia"/>
                <w:b/>
                <w:sz w:val="22"/>
                <w:lang w:val="en-GB"/>
              </w:rPr>
              <w:t>（最近一年）</w:t>
            </w:r>
          </w:p>
          <w:p w14:paraId="7FEE619A" w14:textId="64FA8B7E" w:rsidR="00012BBA" w:rsidRPr="0027565F" w:rsidRDefault="00EA4C33" w:rsidP="00AC2944">
            <w:pPr>
              <w:spacing w:line="276" w:lineRule="auto"/>
              <w:rPr>
                <w:rFonts w:asciiTheme="minorEastAsia" w:eastAsiaTheme="minorEastAsia" w:hAnsiTheme="minorEastAsia"/>
                <w:lang w:val="en-GB" w:eastAsia="zh-CN"/>
              </w:rPr>
            </w:pPr>
            <w:r w:rsidRPr="0027565F">
              <w:rPr>
                <w:rFonts w:asciiTheme="minorEastAsia" w:eastAsiaTheme="minorEastAsia" w:hAnsiTheme="minorEastAsia" w:hint="eastAsia"/>
                <w:b/>
                <w:sz w:val="22"/>
                <w:lang w:val="en-GB"/>
              </w:rPr>
              <w:t>（本地</w:t>
            </w:r>
            <w:r w:rsidRPr="0027565F">
              <w:rPr>
                <w:rFonts w:asciiTheme="minorEastAsia" w:eastAsiaTheme="minorEastAsia" w:hAnsiTheme="minorEastAsia" w:hint="eastAsia"/>
                <w:b/>
                <w:sz w:val="22"/>
                <w:lang w:val="en-GB" w:eastAsia="zh-CN"/>
              </w:rPr>
              <w:t xml:space="preserve"> / 海外）</w:t>
            </w:r>
          </w:p>
          <w:p w14:paraId="772356C4" w14:textId="77777777" w:rsidR="0084486C" w:rsidRPr="0027565F" w:rsidRDefault="0084486C" w:rsidP="00AC2944">
            <w:pPr>
              <w:spacing w:line="276" w:lineRule="auto"/>
              <w:rPr>
                <w:rFonts w:asciiTheme="minorEastAsia" w:eastAsiaTheme="minorEastAsia" w:hAnsiTheme="minorEastAsia"/>
                <w:lang w:val="en-GB"/>
              </w:rPr>
            </w:pPr>
          </w:p>
        </w:tc>
        <w:tc>
          <w:tcPr>
            <w:tcW w:w="6756" w:type="dxa"/>
            <w:vAlign w:val="bottom"/>
          </w:tcPr>
          <w:p w14:paraId="21C486EE" w14:textId="75580FD7" w:rsidR="0020433F" w:rsidRPr="0027565F" w:rsidRDefault="00EA4C33" w:rsidP="00EA4C33">
            <w:pPr>
              <w:spacing w:line="360" w:lineRule="auto"/>
              <w:ind w:left="200" w:hangingChars="100" w:hanging="200"/>
              <w:rPr>
                <w:rFonts w:asciiTheme="minorEastAsia" w:eastAsiaTheme="minorEastAsia" w:hAnsiTheme="minorEastAsia"/>
                <w:i/>
                <w:color w:val="A6A6A6" w:themeColor="background1" w:themeShade="A6"/>
                <w:sz w:val="20"/>
                <w:lang w:val="en-GB"/>
              </w:rPr>
            </w:pPr>
            <w:r w:rsidRPr="0027565F">
              <w:rPr>
                <w:rFonts w:asciiTheme="minorEastAsia" w:eastAsiaTheme="minorEastAsia" w:hAnsiTheme="minorEastAsia" w:hint="eastAsia"/>
                <w:i/>
                <w:sz w:val="20"/>
                <w:lang w:val="en-GB"/>
              </w:rPr>
              <w:t>例子：</w:t>
            </w:r>
            <w:r w:rsidR="0084486C" w:rsidRPr="0027565F">
              <w:rPr>
                <w:rFonts w:asciiTheme="minorEastAsia" w:eastAsiaTheme="minorEastAsia" w:hAnsiTheme="minorEastAsia"/>
                <w:i/>
                <w:sz w:val="20"/>
                <w:lang w:val="en-GB"/>
              </w:rPr>
              <w:t xml:space="preserve"> </w:t>
            </w:r>
            <w:r w:rsidRPr="0027565F">
              <w:rPr>
                <w:rFonts w:asciiTheme="minorEastAsia" w:eastAsiaTheme="minorEastAsia" w:hAnsiTheme="minorEastAsia" w:hint="eastAsia"/>
                <w:i/>
                <w:color w:val="A6A6A6" w:themeColor="background1" w:themeShade="A6"/>
                <w:sz w:val="20"/>
                <w:lang w:val="en-GB"/>
              </w:rPr>
              <w:t>2019年3月3日 / 國際馬聯世界盛裝舞步挑戰賽2019第一場比賽/ 新手 / 65% / 第一名</w:t>
            </w:r>
          </w:p>
        </w:tc>
      </w:tr>
      <w:tr w:rsidR="0084486C" w:rsidRPr="0027565F" w14:paraId="2CFD961C" w14:textId="77777777" w:rsidTr="0084486C">
        <w:trPr>
          <w:trHeight w:val="277"/>
        </w:trPr>
        <w:tc>
          <w:tcPr>
            <w:tcW w:w="2784" w:type="dxa"/>
            <w:vMerge/>
          </w:tcPr>
          <w:p w14:paraId="3F80B434" w14:textId="77777777" w:rsidR="0084486C" w:rsidRPr="0027565F" w:rsidRDefault="0084486C" w:rsidP="00AC2944">
            <w:pPr>
              <w:spacing w:line="276" w:lineRule="auto"/>
              <w:rPr>
                <w:rFonts w:asciiTheme="minorEastAsia" w:eastAsiaTheme="minorEastAsia" w:hAnsiTheme="minorEastAsia"/>
                <w:i/>
                <w:lang w:val="en-GB"/>
              </w:rPr>
            </w:pPr>
          </w:p>
        </w:tc>
        <w:tc>
          <w:tcPr>
            <w:tcW w:w="6756" w:type="dxa"/>
            <w:vAlign w:val="bottom"/>
          </w:tcPr>
          <w:p w14:paraId="478DFBB1" w14:textId="77777777" w:rsidR="0084486C" w:rsidRPr="0027565F" w:rsidRDefault="0084486C" w:rsidP="00616D08">
            <w:pPr>
              <w:spacing w:line="360" w:lineRule="auto"/>
              <w:rPr>
                <w:rFonts w:asciiTheme="minorEastAsia" w:eastAsiaTheme="minorEastAsia" w:hAnsiTheme="minorEastAsia"/>
                <w:lang w:val="en-GB"/>
              </w:rPr>
            </w:pPr>
            <w:r w:rsidRPr="0027565F">
              <w:rPr>
                <w:rFonts w:asciiTheme="minorEastAsia" w:eastAsiaTheme="minorEastAsia" w:hAnsiTheme="minorEastAsia"/>
                <w:lang w:val="en-GB"/>
              </w:rPr>
              <w:t xml:space="preserve">1. </w:t>
            </w:r>
          </w:p>
        </w:tc>
      </w:tr>
      <w:tr w:rsidR="0084486C" w:rsidRPr="0027565F" w14:paraId="2C5A4A29" w14:textId="77777777" w:rsidTr="0084486C">
        <w:trPr>
          <w:trHeight w:val="274"/>
        </w:trPr>
        <w:tc>
          <w:tcPr>
            <w:tcW w:w="2784" w:type="dxa"/>
            <w:vMerge/>
            <w:vAlign w:val="bottom"/>
          </w:tcPr>
          <w:p w14:paraId="17747DBA" w14:textId="77777777" w:rsidR="0084486C" w:rsidRPr="0027565F" w:rsidRDefault="0084486C" w:rsidP="00616D08">
            <w:pPr>
              <w:spacing w:line="360" w:lineRule="auto"/>
              <w:rPr>
                <w:rFonts w:asciiTheme="minorEastAsia" w:eastAsiaTheme="minorEastAsia" w:hAnsiTheme="minorEastAsia"/>
                <w:lang w:val="en-GB"/>
              </w:rPr>
            </w:pPr>
          </w:p>
        </w:tc>
        <w:tc>
          <w:tcPr>
            <w:tcW w:w="6756" w:type="dxa"/>
            <w:vAlign w:val="bottom"/>
          </w:tcPr>
          <w:p w14:paraId="6B07FBF8" w14:textId="77777777" w:rsidR="0084486C" w:rsidRPr="0027565F" w:rsidRDefault="0084486C" w:rsidP="00616D08">
            <w:pPr>
              <w:spacing w:line="360" w:lineRule="auto"/>
              <w:rPr>
                <w:rFonts w:asciiTheme="minorEastAsia" w:eastAsiaTheme="minorEastAsia" w:hAnsiTheme="minorEastAsia"/>
                <w:lang w:val="en-GB"/>
              </w:rPr>
            </w:pPr>
            <w:r w:rsidRPr="0027565F">
              <w:rPr>
                <w:rFonts w:asciiTheme="minorEastAsia" w:eastAsiaTheme="minorEastAsia" w:hAnsiTheme="minorEastAsia"/>
                <w:lang w:val="en-GB"/>
              </w:rPr>
              <w:t xml:space="preserve">2. </w:t>
            </w:r>
          </w:p>
        </w:tc>
      </w:tr>
      <w:tr w:rsidR="0084486C" w:rsidRPr="0027565F" w14:paraId="47677B04" w14:textId="77777777" w:rsidTr="0084486C">
        <w:trPr>
          <w:trHeight w:val="274"/>
        </w:trPr>
        <w:tc>
          <w:tcPr>
            <w:tcW w:w="2784" w:type="dxa"/>
            <w:vMerge/>
            <w:vAlign w:val="bottom"/>
          </w:tcPr>
          <w:p w14:paraId="1EDBE47B" w14:textId="77777777" w:rsidR="0084486C" w:rsidRPr="0027565F" w:rsidRDefault="0084486C" w:rsidP="00616D08">
            <w:pPr>
              <w:spacing w:line="360" w:lineRule="auto"/>
              <w:rPr>
                <w:rFonts w:asciiTheme="minorEastAsia" w:eastAsiaTheme="minorEastAsia" w:hAnsiTheme="minorEastAsia"/>
                <w:lang w:val="en-GB"/>
              </w:rPr>
            </w:pPr>
          </w:p>
        </w:tc>
        <w:tc>
          <w:tcPr>
            <w:tcW w:w="6756" w:type="dxa"/>
            <w:vAlign w:val="bottom"/>
          </w:tcPr>
          <w:p w14:paraId="74D91780" w14:textId="77777777" w:rsidR="0084486C" w:rsidRPr="0027565F" w:rsidRDefault="0084486C" w:rsidP="00616D08">
            <w:pPr>
              <w:spacing w:line="360" w:lineRule="auto"/>
              <w:rPr>
                <w:rFonts w:asciiTheme="minorEastAsia" w:eastAsiaTheme="minorEastAsia" w:hAnsiTheme="minorEastAsia"/>
                <w:lang w:val="en-GB"/>
              </w:rPr>
            </w:pPr>
            <w:r w:rsidRPr="0027565F">
              <w:rPr>
                <w:rFonts w:asciiTheme="minorEastAsia" w:eastAsiaTheme="minorEastAsia" w:hAnsiTheme="minorEastAsia"/>
                <w:lang w:val="en-GB"/>
              </w:rPr>
              <w:t>3.</w:t>
            </w:r>
          </w:p>
        </w:tc>
      </w:tr>
      <w:tr w:rsidR="0084486C" w:rsidRPr="0027565F" w14:paraId="74EA9287" w14:textId="77777777" w:rsidTr="0084486C">
        <w:trPr>
          <w:trHeight w:val="274"/>
        </w:trPr>
        <w:tc>
          <w:tcPr>
            <w:tcW w:w="2784" w:type="dxa"/>
            <w:vMerge/>
            <w:vAlign w:val="bottom"/>
          </w:tcPr>
          <w:p w14:paraId="67E7297C" w14:textId="77777777" w:rsidR="0084486C" w:rsidRPr="0027565F" w:rsidRDefault="0084486C" w:rsidP="00616D08">
            <w:pPr>
              <w:spacing w:line="360" w:lineRule="auto"/>
              <w:rPr>
                <w:rFonts w:asciiTheme="minorEastAsia" w:eastAsiaTheme="minorEastAsia" w:hAnsiTheme="minorEastAsia"/>
                <w:lang w:val="en-GB"/>
              </w:rPr>
            </w:pPr>
          </w:p>
        </w:tc>
        <w:tc>
          <w:tcPr>
            <w:tcW w:w="6756" w:type="dxa"/>
            <w:vAlign w:val="bottom"/>
          </w:tcPr>
          <w:p w14:paraId="2A2F5C81" w14:textId="4F868BEE" w:rsidR="0084486C" w:rsidRPr="0027565F" w:rsidRDefault="0084486C" w:rsidP="001F5177">
            <w:pPr>
              <w:spacing w:line="360" w:lineRule="auto"/>
              <w:rPr>
                <w:rFonts w:asciiTheme="minorEastAsia" w:eastAsiaTheme="minorEastAsia" w:hAnsiTheme="minorEastAsia"/>
                <w:lang w:val="en-GB"/>
              </w:rPr>
            </w:pPr>
            <w:r w:rsidRPr="0027565F">
              <w:rPr>
                <w:rFonts w:asciiTheme="minorEastAsia" w:eastAsiaTheme="minorEastAsia" w:hAnsiTheme="minorEastAsia"/>
                <w:sz w:val="22"/>
                <w:lang w:val="en-GB"/>
              </w:rPr>
              <w:sym w:font="Wingdings" w:char="F071"/>
            </w:r>
            <w:r w:rsidRPr="0027565F">
              <w:rPr>
                <w:rFonts w:asciiTheme="minorEastAsia" w:eastAsiaTheme="minorEastAsia" w:hAnsiTheme="minorEastAsia"/>
                <w:sz w:val="22"/>
                <w:lang w:val="en-GB"/>
              </w:rPr>
              <w:t xml:space="preserve"> </w:t>
            </w:r>
            <w:r w:rsidR="00EA4C33" w:rsidRPr="0027565F">
              <w:rPr>
                <w:rFonts w:asciiTheme="minorEastAsia" w:eastAsiaTheme="minorEastAsia" w:hAnsiTheme="minorEastAsia" w:hint="eastAsia"/>
                <w:sz w:val="22"/>
                <w:lang w:val="en-GB"/>
              </w:rPr>
              <w:t>我已附上</w:t>
            </w:r>
            <w:r w:rsidRPr="0027565F">
              <w:rPr>
                <w:rFonts w:asciiTheme="minorEastAsia" w:eastAsiaTheme="minorEastAsia" w:hAnsiTheme="minorEastAsia"/>
                <w:sz w:val="22"/>
                <w:lang w:val="en-GB"/>
              </w:rPr>
              <w:t xml:space="preserve"> </w:t>
            </w:r>
            <w:r w:rsidR="00EA4C33" w:rsidRPr="0027565F">
              <w:rPr>
                <w:rFonts w:asciiTheme="minorEastAsia" w:eastAsiaTheme="minorEastAsia" w:hAnsiTheme="minorEastAsia" w:hint="eastAsia"/>
                <w:b/>
                <w:sz w:val="22"/>
                <w:u w:val="single"/>
                <w:lang w:val="en-GB"/>
              </w:rPr>
              <w:t>官方成績單</w:t>
            </w:r>
            <w:r w:rsidRPr="0027565F">
              <w:rPr>
                <w:rFonts w:asciiTheme="minorEastAsia" w:eastAsiaTheme="minorEastAsia" w:hAnsiTheme="minorEastAsia"/>
                <w:b/>
                <w:sz w:val="22"/>
                <w:u w:val="single"/>
                <w:lang w:val="en-GB"/>
              </w:rPr>
              <w:t>*</w:t>
            </w:r>
            <w:r w:rsidRPr="0027565F">
              <w:rPr>
                <w:rFonts w:asciiTheme="minorEastAsia" w:eastAsiaTheme="minorEastAsia" w:hAnsiTheme="minorEastAsia"/>
                <w:sz w:val="22"/>
                <w:lang w:val="en-GB"/>
              </w:rPr>
              <w:t xml:space="preserve"> </w:t>
            </w:r>
            <w:r w:rsidR="00EA4C33" w:rsidRPr="0027565F">
              <w:rPr>
                <w:rFonts w:asciiTheme="minorEastAsia" w:eastAsiaTheme="minorEastAsia" w:hAnsiTheme="minorEastAsia" w:hint="eastAsia"/>
                <w:sz w:val="22"/>
                <w:lang w:val="en-GB"/>
              </w:rPr>
              <w:t>作爲以上成績的證明</w:t>
            </w:r>
          </w:p>
          <w:p w14:paraId="75FC8E43" w14:textId="3BBD74A2" w:rsidR="0084486C" w:rsidRPr="0027565F" w:rsidRDefault="00EA4C33" w:rsidP="008257DB">
            <w:pPr>
              <w:spacing w:line="360" w:lineRule="auto"/>
              <w:rPr>
                <w:rFonts w:asciiTheme="minorEastAsia" w:eastAsiaTheme="minorEastAsia" w:hAnsiTheme="minorEastAsia"/>
                <w:i/>
                <w:sz w:val="22"/>
                <w:lang w:val="en-GB"/>
              </w:rPr>
            </w:pPr>
            <w:r w:rsidRPr="0027565F">
              <w:rPr>
                <w:rFonts w:asciiTheme="minorEastAsia" w:eastAsiaTheme="minorEastAsia" w:hAnsiTheme="minorEastAsia" w:hint="eastAsia"/>
                <w:i/>
                <w:sz w:val="20"/>
              </w:rPr>
              <w:t>（您可以聯繫比賽主辦方</w:t>
            </w:r>
            <w:r w:rsidRPr="0027565F">
              <w:rPr>
                <w:rFonts w:asciiTheme="minorEastAsia" w:eastAsiaTheme="minorEastAsia" w:hAnsiTheme="minorEastAsia" w:hint="eastAsia"/>
                <w:i/>
                <w:color w:val="FF0000"/>
                <w:sz w:val="20"/>
              </w:rPr>
              <w:t>查核</w:t>
            </w:r>
            <w:r w:rsidRPr="0027565F">
              <w:rPr>
                <w:rFonts w:asciiTheme="minorEastAsia" w:eastAsiaTheme="minorEastAsia" w:hAnsiTheme="minorEastAsia" w:hint="eastAsia"/>
                <w:i/>
                <w:sz w:val="20"/>
              </w:rPr>
              <w:t>官方成績單）</w:t>
            </w:r>
          </w:p>
        </w:tc>
      </w:tr>
      <w:tr w:rsidR="00617F5E" w:rsidRPr="0027565F" w14:paraId="73DA63CF" w14:textId="77777777" w:rsidTr="0084486C">
        <w:trPr>
          <w:trHeight w:val="1017"/>
        </w:trPr>
        <w:tc>
          <w:tcPr>
            <w:tcW w:w="2784" w:type="dxa"/>
          </w:tcPr>
          <w:p w14:paraId="2101157A" w14:textId="6C6BA3D9" w:rsidR="00617F5E" w:rsidRPr="0027565F" w:rsidRDefault="00EA4C33" w:rsidP="00617F5E">
            <w:pPr>
              <w:spacing w:line="360" w:lineRule="auto"/>
              <w:rPr>
                <w:rFonts w:asciiTheme="minorEastAsia" w:eastAsiaTheme="minorEastAsia" w:hAnsiTheme="minorEastAsia"/>
                <w:lang w:val="en-GB" w:eastAsia="zh-CN"/>
              </w:rPr>
            </w:pPr>
            <w:r w:rsidRPr="0027565F">
              <w:rPr>
                <w:rFonts w:asciiTheme="minorEastAsia" w:eastAsiaTheme="minorEastAsia" w:hAnsiTheme="minorEastAsia" w:hint="eastAsia"/>
                <w:lang w:val="en-GB"/>
              </w:rPr>
              <w:t>目標：</w:t>
            </w:r>
          </w:p>
        </w:tc>
        <w:tc>
          <w:tcPr>
            <w:tcW w:w="6756" w:type="dxa"/>
          </w:tcPr>
          <w:p w14:paraId="0E53309A" w14:textId="77777777" w:rsidR="00617F5E" w:rsidRPr="0027565F" w:rsidRDefault="00617F5E" w:rsidP="00617F5E">
            <w:pPr>
              <w:spacing w:line="360" w:lineRule="auto"/>
              <w:rPr>
                <w:rFonts w:asciiTheme="minorEastAsia" w:eastAsiaTheme="minorEastAsia" w:hAnsiTheme="minorEastAsia"/>
                <w:lang w:val="en-GB"/>
              </w:rPr>
            </w:pPr>
          </w:p>
          <w:p w14:paraId="287C4E93" w14:textId="77777777" w:rsidR="00617F5E" w:rsidRPr="0027565F" w:rsidRDefault="00617F5E" w:rsidP="00617F5E">
            <w:pPr>
              <w:spacing w:line="360" w:lineRule="auto"/>
              <w:rPr>
                <w:rFonts w:asciiTheme="minorEastAsia" w:eastAsiaTheme="minorEastAsia" w:hAnsiTheme="minorEastAsia"/>
                <w:lang w:val="en-GB"/>
              </w:rPr>
            </w:pPr>
          </w:p>
          <w:p w14:paraId="41A1B646" w14:textId="77777777" w:rsidR="00617F5E" w:rsidRPr="0027565F" w:rsidRDefault="00617F5E" w:rsidP="00617F5E">
            <w:pPr>
              <w:spacing w:line="360" w:lineRule="auto"/>
              <w:rPr>
                <w:rFonts w:asciiTheme="minorEastAsia" w:eastAsiaTheme="minorEastAsia" w:hAnsiTheme="minorEastAsia"/>
                <w:lang w:val="en-GB"/>
              </w:rPr>
            </w:pPr>
          </w:p>
        </w:tc>
      </w:tr>
      <w:tr w:rsidR="00617F5E" w:rsidRPr="0027565F" w14:paraId="78242197" w14:textId="77777777" w:rsidTr="0084486C">
        <w:trPr>
          <w:trHeight w:val="782"/>
        </w:trPr>
        <w:tc>
          <w:tcPr>
            <w:tcW w:w="2784" w:type="dxa"/>
          </w:tcPr>
          <w:p w14:paraId="6BADF6E3" w14:textId="51BF1960" w:rsidR="00617F5E" w:rsidRPr="0027565F" w:rsidRDefault="00EA4C33" w:rsidP="00617F5E">
            <w:pPr>
              <w:spacing w:line="360" w:lineRule="auto"/>
              <w:rPr>
                <w:rFonts w:asciiTheme="minorEastAsia" w:eastAsiaTheme="minorEastAsia" w:hAnsiTheme="minorEastAsia"/>
                <w:lang w:val="en-GB"/>
              </w:rPr>
            </w:pPr>
            <w:r w:rsidRPr="0027565F">
              <w:rPr>
                <w:rFonts w:asciiTheme="minorEastAsia" w:eastAsiaTheme="minorEastAsia" w:hAnsiTheme="minorEastAsia" w:hint="eastAsia"/>
                <w:lang w:val="en-GB"/>
              </w:rPr>
              <w:t>備注：</w:t>
            </w:r>
          </w:p>
        </w:tc>
        <w:tc>
          <w:tcPr>
            <w:tcW w:w="6756" w:type="dxa"/>
          </w:tcPr>
          <w:p w14:paraId="61E088EA" w14:textId="77777777" w:rsidR="00617F5E" w:rsidRPr="0027565F" w:rsidRDefault="00617F5E" w:rsidP="00617F5E">
            <w:pPr>
              <w:spacing w:line="360" w:lineRule="auto"/>
              <w:rPr>
                <w:rFonts w:asciiTheme="minorEastAsia" w:eastAsiaTheme="minorEastAsia" w:hAnsiTheme="minorEastAsia"/>
                <w:lang w:val="en-GB"/>
              </w:rPr>
            </w:pPr>
          </w:p>
          <w:p w14:paraId="3079A42F" w14:textId="77777777" w:rsidR="00617F5E" w:rsidRPr="0027565F" w:rsidRDefault="00617F5E" w:rsidP="00617F5E">
            <w:pPr>
              <w:spacing w:line="360" w:lineRule="auto"/>
              <w:rPr>
                <w:rFonts w:asciiTheme="minorEastAsia" w:eastAsiaTheme="minorEastAsia" w:hAnsiTheme="minorEastAsia"/>
                <w:lang w:val="en-GB"/>
              </w:rPr>
            </w:pPr>
          </w:p>
          <w:p w14:paraId="0BE55615" w14:textId="77777777" w:rsidR="00617F5E" w:rsidRPr="0027565F" w:rsidRDefault="00617F5E" w:rsidP="00617F5E">
            <w:pPr>
              <w:spacing w:line="360" w:lineRule="auto"/>
              <w:rPr>
                <w:rFonts w:asciiTheme="minorEastAsia" w:eastAsiaTheme="minorEastAsia" w:hAnsiTheme="minorEastAsia"/>
                <w:lang w:val="en-GB"/>
              </w:rPr>
            </w:pPr>
          </w:p>
        </w:tc>
      </w:tr>
    </w:tbl>
    <w:p w14:paraId="3141E67C" w14:textId="0A2D84C9" w:rsidR="00994A8D" w:rsidRPr="0027565F" w:rsidRDefault="00007F30" w:rsidP="0062663C">
      <w:pPr>
        <w:spacing w:before="240"/>
        <w:jc w:val="both"/>
        <w:rPr>
          <w:rStyle w:val="Hyperlink"/>
          <w:rFonts w:asciiTheme="minorEastAsia" w:eastAsiaTheme="minorEastAsia" w:hAnsiTheme="minorEastAsia"/>
        </w:rPr>
      </w:pPr>
      <w:r w:rsidRPr="0027565F">
        <w:rPr>
          <w:rFonts w:asciiTheme="minorEastAsia" w:eastAsiaTheme="minorEastAsia" w:hAnsiTheme="minorEastAsia"/>
          <w:b/>
        </w:rPr>
        <w:t>*</w:t>
      </w:r>
      <w:r w:rsidR="00EA4C33" w:rsidRPr="0027565F">
        <w:rPr>
          <w:rFonts w:asciiTheme="minorEastAsia" w:eastAsiaTheme="minorEastAsia" w:hAnsiTheme="minorEastAsia" w:hint="eastAsia"/>
          <w:b/>
        </w:rPr>
        <w:t>注釋</w:t>
      </w:r>
      <w:r w:rsidR="002F6653" w:rsidRPr="0027565F">
        <w:rPr>
          <w:rFonts w:asciiTheme="minorEastAsia" w:eastAsiaTheme="minorEastAsia" w:hAnsiTheme="minorEastAsia"/>
          <w:b/>
        </w:rPr>
        <w:t xml:space="preserve">: </w:t>
      </w:r>
      <w:r w:rsidR="00EA4C33" w:rsidRPr="0027565F">
        <w:rPr>
          <w:rFonts w:asciiTheme="minorEastAsia" w:eastAsiaTheme="minorEastAsia" w:hAnsiTheme="minorEastAsia" w:hint="eastAsia"/>
          <w:b/>
        </w:rPr>
        <w:t>請電郵此報名表格連同以下文件至</w:t>
      </w:r>
      <w:hyperlink r:id="rId8" w:history="1">
        <w:r w:rsidR="00B13E2A" w:rsidRPr="0027565F">
          <w:rPr>
            <w:rStyle w:val="Hyperlink"/>
            <w:rFonts w:asciiTheme="minorEastAsia" w:eastAsiaTheme="minorEastAsia" w:hAnsiTheme="minorEastAsia"/>
          </w:rPr>
          <w:t>info@efhkc.org</w:t>
        </w:r>
      </w:hyperlink>
    </w:p>
    <w:p w14:paraId="4833EAD4" w14:textId="77777777" w:rsidR="002658FF" w:rsidRPr="0027565F" w:rsidRDefault="002658FF" w:rsidP="00477674">
      <w:pPr>
        <w:jc w:val="both"/>
        <w:rPr>
          <w:rFonts w:asciiTheme="minorEastAsia" w:eastAsiaTheme="minorEastAsia" w:hAnsiTheme="minorEastAsia"/>
        </w:rPr>
      </w:pPr>
    </w:p>
    <w:p w14:paraId="0AC4A14F" w14:textId="6206422A" w:rsidR="001C0E9D" w:rsidRPr="0027565F" w:rsidRDefault="00D06B0D" w:rsidP="00760F7D">
      <w:pPr>
        <w:pStyle w:val="ListParagraph"/>
        <w:ind w:left="0"/>
        <w:contextualSpacing w:val="0"/>
        <w:rPr>
          <w:rFonts w:asciiTheme="minorEastAsia" w:eastAsiaTheme="minorEastAsia" w:hAnsiTheme="minorEastAsia"/>
        </w:rPr>
      </w:pPr>
      <w:r w:rsidRPr="0027565F">
        <w:rPr>
          <w:rFonts w:asciiTheme="minorEastAsia" w:eastAsiaTheme="minorEastAsia" w:hAnsiTheme="minorEastAsia"/>
          <w:sz w:val="22"/>
          <w:lang w:val="en-GB"/>
        </w:rPr>
        <w:sym w:font="Wingdings" w:char="F071"/>
      </w:r>
      <w:r w:rsidRPr="0027565F">
        <w:rPr>
          <w:rFonts w:asciiTheme="minorEastAsia" w:eastAsiaTheme="minorEastAsia" w:hAnsiTheme="minorEastAsia"/>
          <w:sz w:val="22"/>
          <w:lang w:val="en-GB"/>
        </w:rPr>
        <w:t xml:space="preserve"> </w:t>
      </w:r>
      <w:r w:rsidR="00EA4C33" w:rsidRPr="0027565F">
        <w:rPr>
          <w:rFonts w:asciiTheme="minorEastAsia" w:eastAsiaTheme="minorEastAsia" w:hAnsiTheme="minorEastAsia" w:hint="eastAsia"/>
        </w:rPr>
        <w:t>報名表</w:t>
      </w:r>
    </w:p>
    <w:p w14:paraId="346D0275" w14:textId="6BF8432D" w:rsidR="001C0E9D" w:rsidRPr="0027565F" w:rsidRDefault="00D06B0D" w:rsidP="00760F7D">
      <w:pPr>
        <w:pStyle w:val="ListParagraph"/>
        <w:ind w:left="0"/>
        <w:contextualSpacing w:val="0"/>
        <w:rPr>
          <w:rFonts w:asciiTheme="minorEastAsia" w:eastAsiaTheme="minorEastAsia" w:hAnsiTheme="minorEastAsia"/>
        </w:rPr>
      </w:pPr>
      <w:r w:rsidRPr="0027565F">
        <w:rPr>
          <w:rFonts w:asciiTheme="minorEastAsia" w:eastAsiaTheme="minorEastAsia" w:hAnsiTheme="minorEastAsia"/>
          <w:sz w:val="22"/>
          <w:lang w:val="en-GB"/>
        </w:rPr>
        <w:sym w:font="Wingdings" w:char="F071"/>
      </w:r>
      <w:r w:rsidRPr="0027565F">
        <w:rPr>
          <w:rFonts w:asciiTheme="minorEastAsia" w:eastAsiaTheme="minorEastAsia" w:hAnsiTheme="minorEastAsia"/>
          <w:sz w:val="22"/>
          <w:lang w:val="en-GB"/>
        </w:rPr>
        <w:t xml:space="preserve"> </w:t>
      </w:r>
      <w:r w:rsidR="00EA4C33" w:rsidRPr="0027565F">
        <w:rPr>
          <w:rFonts w:asciiTheme="minorEastAsia" w:eastAsiaTheme="minorEastAsia" w:hAnsiTheme="minorEastAsia" w:hint="eastAsia"/>
        </w:rPr>
        <w:t>護照</w:t>
      </w:r>
      <w:r w:rsidR="00B954A7">
        <w:rPr>
          <w:rFonts w:asciiTheme="minorEastAsia" w:eastAsiaTheme="minorEastAsia" w:hAnsiTheme="minorEastAsia" w:hint="eastAsia"/>
        </w:rPr>
        <w:t>副</w:t>
      </w:r>
      <w:r w:rsidR="00EA4C33" w:rsidRPr="0027565F">
        <w:rPr>
          <w:rFonts w:asciiTheme="minorEastAsia" w:eastAsiaTheme="minorEastAsia" w:hAnsiTheme="minorEastAsia" w:hint="eastAsia"/>
        </w:rPr>
        <w:t>本</w:t>
      </w:r>
    </w:p>
    <w:p w14:paraId="110E7952" w14:textId="77777777" w:rsidR="00B954A7" w:rsidRDefault="009C5118" w:rsidP="00B954A7">
      <w:pPr>
        <w:rPr>
          <w:rFonts w:asciiTheme="minorEastAsia" w:eastAsiaTheme="minorEastAsia" w:hAnsiTheme="minorEastAsia"/>
        </w:rPr>
      </w:pPr>
      <w:r w:rsidRPr="0027565F">
        <w:rPr>
          <w:rFonts w:asciiTheme="minorEastAsia" w:eastAsiaTheme="minorEastAsia" w:hAnsiTheme="minorEastAsia"/>
          <w:sz w:val="22"/>
          <w:lang w:val="en-GB"/>
        </w:rPr>
        <w:sym w:font="Wingdings" w:char="F071"/>
      </w:r>
      <w:r w:rsidRPr="0027565F">
        <w:rPr>
          <w:rFonts w:asciiTheme="minorEastAsia" w:eastAsiaTheme="minorEastAsia" w:hAnsiTheme="minorEastAsia"/>
          <w:sz w:val="22"/>
          <w:lang w:val="en-GB"/>
        </w:rPr>
        <w:t xml:space="preserve"> </w:t>
      </w:r>
      <w:r w:rsidR="00EA4C33" w:rsidRPr="0027565F">
        <w:rPr>
          <w:rFonts w:asciiTheme="minorEastAsia" w:eastAsiaTheme="minorEastAsia" w:hAnsiTheme="minorEastAsia" w:hint="eastAsia"/>
          <w:lang w:val="en-HK"/>
        </w:rPr>
        <w:t>港澳居民來往内地通行證</w:t>
      </w:r>
      <w:r w:rsidR="00B954A7">
        <w:rPr>
          <w:rFonts w:hint="eastAsia"/>
          <w:lang w:eastAsia="zh-CN"/>
        </w:rPr>
        <w:t>（</w:t>
      </w:r>
      <w:r w:rsidR="00B954A7">
        <w:rPr>
          <w:rFonts w:hint="eastAsia"/>
        </w:rPr>
        <w:t>回鄉証</w:t>
      </w:r>
      <w:r w:rsidR="00B954A7">
        <w:rPr>
          <w:rFonts w:hint="eastAsia"/>
          <w:lang w:eastAsia="zh-CN"/>
        </w:rPr>
        <w:t>）副本</w:t>
      </w:r>
      <w:r w:rsidR="0027565F" w:rsidRPr="0027565F">
        <w:rPr>
          <w:rFonts w:asciiTheme="minorEastAsia" w:eastAsiaTheme="minorEastAsia" w:hAnsiTheme="minorEastAsia" w:hint="eastAsia"/>
          <w:i/>
        </w:rPr>
        <w:t>（僅適用於運動員）</w:t>
      </w:r>
    </w:p>
    <w:p w14:paraId="4538B75E" w14:textId="77777777" w:rsidR="00B954A7" w:rsidRDefault="00B86F21" w:rsidP="00B954A7">
      <w:pPr>
        <w:rPr>
          <w:rFonts w:asciiTheme="minorEastAsia" w:eastAsiaTheme="minorEastAsia" w:hAnsiTheme="minorEastAsia"/>
        </w:rPr>
      </w:pPr>
      <w:r w:rsidRPr="0027565F">
        <w:rPr>
          <w:rFonts w:asciiTheme="minorEastAsia" w:eastAsiaTheme="minorEastAsia" w:hAnsiTheme="minorEastAsia"/>
          <w:sz w:val="22"/>
          <w:lang w:val="en-GB"/>
        </w:rPr>
        <w:sym w:font="Wingdings" w:char="F071"/>
      </w:r>
      <w:r w:rsidRPr="00B954A7">
        <w:rPr>
          <w:rFonts w:asciiTheme="minorEastAsia" w:eastAsiaTheme="minorEastAsia" w:hAnsiTheme="minorEastAsia"/>
          <w:sz w:val="22"/>
          <w:lang w:val="en-GB"/>
        </w:rPr>
        <w:t xml:space="preserve"> </w:t>
      </w:r>
      <w:r w:rsidR="00B954A7">
        <w:rPr>
          <w:rFonts w:hint="eastAsia"/>
        </w:rPr>
        <w:t>一張半身照作宣傳用途（宜穿著騎士服）；</w:t>
      </w:r>
    </w:p>
    <w:p w14:paraId="243786F4" w14:textId="5D78C931" w:rsidR="00B954A7" w:rsidRPr="00B954A7" w:rsidRDefault="00D06B0D" w:rsidP="00B954A7">
      <w:pPr>
        <w:rPr>
          <w:rFonts w:asciiTheme="minorEastAsia" w:eastAsiaTheme="minorEastAsia" w:hAnsiTheme="minorEastAsia"/>
        </w:rPr>
      </w:pPr>
      <w:r w:rsidRPr="0027565F">
        <w:rPr>
          <w:rFonts w:asciiTheme="minorEastAsia" w:eastAsiaTheme="minorEastAsia" w:hAnsiTheme="minorEastAsia"/>
          <w:sz w:val="22"/>
          <w:lang w:val="en-GB"/>
        </w:rPr>
        <w:sym w:font="Wingdings" w:char="F071"/>
      </w:r>
      <w:r w:rsidRPr="00B954A7">
        <w:rPr>
          <w:rFonts w:asciiTheme="minorEastAsia" w:eastAsiaTheme="minorEastAsia" w:hAnsiTheme="minorEastAsia"/>
          <w:sz w:val="22"/>
          <w:lang w:val="en-GB"/>
        </w:rPr>
        <w:t xml:space="preserve"> </w:t>
      </w:r>
      <w:r w:rsidR="00B954A7">
        <w:rPr>
          <w:rFonts w:hint="eastAsia"/>
        </w:rPr>
        <w:t>最近一年取得的三項最佳成績，須附上官方成績單及比賽視頻</w:t>
      </w:r>
      <w:r w:rsidR="00B954A7">
        <w:rPr>
          <w:rFonts w:hint="eastAsia"/>
        </w:rPr>
        <w:t xml:space="preserve"> - </w:t>
      </w:r>
      <w:r w:rsidR="00B954A7" w:rsidRPr="00B954A7">
        <w:rPr>
          <w:rFonts w:hint="eastAsia"/>
          <w:i/>
          <w:iCs/>
        </w:rPr>
        <w:t>提交的成績</w:t>
      </w:r>
      <w:r w:rsidR="00B954A7" w:rsidRPr="00B954A7">
        <w:rPr>
          <w:rFonts w:hint="eastAsia"/>
          <w:i/>
          <w:iCs/>
        </w:rPr>
        <w:t>/</w:t>
      </w:r>
      <w:r w:rsidR="00B954A7" w:rsidRPr="00B954A7">
        <w:rPr>
          <w:rFonts w:hint="eastAsia"/>
          <w:i/>
          <w:iCs/>
        </w:rPr>
        <w:t>視頻應達到或接近本次比賽的水平（文件命名格式：騎手姓名</w:t>
      </w:r>
      <w:r w:rsidR="00B954A7" w:rsidRPr="00B954A7">
        <w:rPr>
          <w:rFonts w:hint="eastAsia"/>
          <w:i/>
          <w:iCs/>
        </w:rPr>
        <w:t>_</w:t>
      </w:r>
      <w:r w:rsidR="00B954A7" w:rsidRPr="00B954A7">
        <w:rPr>
          <w:rFonts w:hint="eastAsia"/>
          <w:i/>
          <w:iCs/>
        </w:rPr>
        <w:t>馬匹名稱</w:t>
      </w:r>
      <w:r w:rsidR="00B954A7" w:rsidRPr="00B954A7">
        <w:rPr>
          <w:rFonts w:hint="eastAsia"/>
          <w:i/>
          <w:iCs/>
        </w:rPr>
        <w:t>_</w:t>
      </w:r>
      <w:r w:rsidR="00B954A7" w:rsidRPr="00B954A7">
        <w:rPr>
          <w:rFonts w:hint="eastAsia"/>
          <w:i/>
          <w:iCs/>
        </w:rPr>
        <w:t>科目</w:t>
      </w:r>
      <w:r w:rsidR="00B954A7" w:rsidRPr="00B954A7">
        <w:rPr>
          <w:rFonts w:hint="eastAsia"/>
          <w:i/>
          <w:iCs/>
        </w:rPr>
        <w:t>_</w:t>
      </w:r>
      <w:r w:rsidR="00B954A7" w:rsidRPr="00B954A7">
        <w:rPr>
          <w:rFonts w:hint="eastAsia"/>
          <w:i/>
          <w:iCs/>
        </w:rPr>
        <w:t>比賽日期）</w:t>
      </w:r>
      <w:r w:rsidR="00B954A7" w:rsidRPr="0027565F">
        <w:rPr>
          <w:rFonts w:asciiTheme="minorEastAsia" w:eastAsiaTheme="minorEastAsia" w:hAnsiTheme="minorEastAsia" w:hint="eastAsia"/>
          <w:i/>
        </w:rPr>
        <w:t>（僅適用於運動員）</w:t>
      </w:r>
    </w:p>
    <w:p w14:paraId="6AC0C7F8" w14:textId="0140FE42" w:rsidR="00517D75" w:rsidRPr="0027565F" w:rsidRDefault="00517D75" w:rsidP="00B954A7">
      <w:pPr>
        <w:widowControl/>
        <w:rPr>
          <w:rFonts w:asciiTheme="minorEastAsia" w:eastAsiaTheme="minorEastAsia" w:hAnsiTheme="minorEastAsia"/>
          <w:i/>
        </w:rPr>
      </w:pPr>
      <w:r w:rsidRPr="0027565F">
        <w:rPr>
          <w:rFonts w:asciiTheme="minorEastAsia" w:eastAsiaTheme="minorEastAsia" w:hAnsiTheme="minorEastAsia"/>
          <w:sz w:val="22"/>
          <w:lang w:val="en-GB"/>
        </w:rPr>
        <w:sym w:font="Wingdings" w:char="F071"/>
      </w:r>
      <w:r w:rsidRPr="0027565F">
        <w:rPr>
          <w:rFonts w:asciiTheme="minorEastAsia" w:eastAsiaTheme="minorEastAsia" w:hAnsiTheme="minorEastAsia"/>
          <w:sz w:val="22"/>
          <w:lang w:val="en-GB"/>
        </w:rPr>
        <w:t xml:space="preserve"> </w:t>
      </w:r>
      <w:r w:rsidR="0027565F" w:rsidRPr="0027565F">
        <w:rPr>
          <w:rFonts w:asciiTheme="minorEastAsia" w:eastAsiaTheme="minorEastAsia" w:hAnsiTheme="minorEastAsia"/>
          <w:lang w:val="en-HK"/>
        </w:rPr>
        <w:t>其他訓練</w:t>
      </w:r>
      <w:r w:rsidR="0027565F" w:rsidRPr="0027565F">
        <w:rPr>
          <w:rFonts w:asciiTheme="minorEastAsia" w:eastAsiaTheme="minorEastAsia" w:hAnsiTheme="minorEastAsia" w:hint="eastAsia"/>
          <w:lang w:val="en-HK"/>
        </w:rPr>
        <w:t>/</w:t>
      </w:r>
      <w:r w:rsidR="0027565F" w:rsidRPr="0027565F">
        <w:rPr>
          <w:rFonts w:asciiTheme="minorEastAsia" w:eastAsiaTheme="minorEastAsia" w:hAnsiTheme="minorEastAsia"/>
          <w:lang w:val="en-HK"/>
        </w:rPr>
        <w:t>比賽視頻</w:t>
      </w:r>
      <w:r w:rsidR="0027565F" w:rsidRPr="0027565F">
        <w:rPr>
          <w:rFonts w:asciiTheme="minorEastAsia" w:eastAsiaTheme="minorEastAsia" w:hAnsiTheme="minorEastAsia" w:hint="eastAsia"/>
          <w:i/>
        </w:rPr>
        <w:t>（僅適用於運動員）</w:t>
      </w:r>
    </w:p>
    <w:p w14:paraId="6B6DF027" w14:textId="77777777" w:rsidR="00B954A7" w:rsidRDefault="00F41AF9" w:rsidP="00B954A7">
      <w:pPr>
        <w:pStyle w:val="ListParagraph"/>
        <w:ind w:left="0"/>
        <w:contextualSpacing w:val="0"/>
        <w:rPr>
          <w:rFonts w:asciiTheme="minorEastAsia" w:eastAsiaTheme="minorEastAsia" w:hAnsiTheme="minorEastAsia"/>
          <w:i/>
        </w:rPr>
      </w:pPr>
      <w:r w:rsidRPr="0027565F">
        <w:rPr>
          <w:rFonts w:asciiTheme="minorEastAsia" w:eastAsiaTheme="minorEastAsia" w:hAnsiTheme="minorEastAsia"/>
          <w:sz w:val="22"/>
          <w:lang w:val="en-GB"/>
        </w:rPr>
        <w:sym w:font="Wingdings" w:char="F071"/>
      </w:r>
      <w:r w:rsidRPr="0027565F">
        <w:rPr>
          <w:rFonts w:asciiTheme="minorEastAsia" w:eastAsiaTheme="minorEastAsia" w:hAnsiTheme="minorEastAsia"/>
          <w:sz w:val="22"/>
          <w:lang w:val="en-GB"/>
        </w:rPr>
        <w:t xml:space="preserve"> </w:t>
      </w:r>
      <w:r w:rsidR="0027565F" w:rsidRPr="0027565F">
        <w:rPr>
          <w:rFonts w:asciiTheme="minorEastAsia" w:eastAsiaTheme="minorEastAsia" w:hAnsiTheme="minorEastAsia"/>
          <w:lang w:val="en-HK"/>
        </w:rPr>
        <w:t>騎手的現任教練的推薦信</w:t>
      </w:r>
      <w:r w:rsidR="00B954A7" w:rsidRPr="0027565F">
        <w:rPr>
          <w:rFonts w:asciiTheme="minorEastAsia" w:eastAsiaTheme="minorEastAsia" w:hAnsiTheme="minorEastAsia" w:hint="eastAsia"/>
          <w:i/>
        </w:rPr>
        <w:t>（僅適用於運動員）</w:t>
      </w:r>
    </w:p>
    <w:p w14:paraId="6FE02364" w14:textId="531F8B65" w:rsidR="00B954A7" w:rsidRPr="00B954A7" w:rsidRDefault="00B954A7" w:rsidP="00F41AF9">
      <w:pPr>
        <w:pStyle w:val="ListParagraph"/>
        <w:ind w:left="0"/>
        <w:contextualSpacing w:val="0"/>
        <w:rPr>
          <w:rFonts w:asciiTheme="minorEastAsia" w:eastAsiaTheme="minorEastAsia" w:hAnsiTheme="minorEastAsia" w:hint="eastAsia"/>
          <w:i/>
        </w:rPr>
      </w:pPr>
      <w:r w:rsidRPr="0027565F">
        <w:rPr>
          <w:rFonts w:asciiTheme="minorEastAsia" w:eastAsiaTheme="minorEastAsia" w:hAnsiTheme="minorEastAsia"/>
          <w:sz w:val="22"/>
          <w:lang w:val="en-GB"/>
        </w:rPr>
        <w:sym w:font="Wingdings" w:char="F071"/>
      </w:r>
      <w:r>
        <w:rPr>
          <w:rFonts w:asciiTheme="minorEastAsia" w:eastAsiaTheme="minorEastAsia" w:hAnsiTheme="minorEastAsia" w:hint="eastAsia"/>
          <w:sz w:val="22"/>
          <w:lang w:val="en-GB"/>
        </w:rPr>
        <w:t xml:space="preserve"> </w:t>
      </w:r>
      <w:r>
        <w:rPr>
          <w:rFonts w:hint="eastAsia"/>
        </w:rPr>
        <w:t>參賽馬匹的中國馬術協會護照副本</w:t>
      </w:r>
      <w:r>
        <w:rPr>
          <w:rFonts w:hint="eastAsia"/>
          <w:lang w:eastAsia="zh-CN"/>
        </w:rPr>
        <w:t>；</w:t>
      </w:r>
      <w:r w:rsidRPr="0027565F">
        <w:rPr>
          <w:rFonts w:asciiTheme="minorEastAsia" w:eastAsiaTheme="minorEastAsia" w:hAnsiTheme="minorEastAsia" w:hint="eastAsia"/>
          <w:i/>
        </w:rPr>
        <w:t>（僅適用於運動員）</w:t>
      </w:r>
    </w:p>
    <w:p w14:paraId="4038CAB4" w14:textId="2BDF5A35" w:rsidR="001C0E9D" w:rsidRPr="0027565F" w:rsidRDefault="003D70FB" w:rsidP="00760F7D">
      <w:pPr>
        <w:pStyle w:val="ListParagraph"/>
        <w:ind w:left="0"/>
        <w:contextualSpacing w:val="0"/>
        <w:rPr>
          <w:rFonts w:asciiTheme="minorEastAsia" w:eastAsiaTheme="minorEastAsia" w:hAnsiTheme="minorEastAsia"/>
          <w:i/>
        </w:rPr>
      </w:pPr>
      <w:r w:rsidRPr="0027565F">
        <w:rPr>
          <w:rFonts w:asciiTheme="minorEastAsia" w:eastAsiaTheme="minorEastAsia" w:hAnsiTheme="minorEastAsia"/>
          <w:sz w:val="22"/>
          <w:lang w:val="en-GB"/>
        </w:rPr>
        <w:sym w:font="Wingdings" w:char="F071"/>
      </w:r>
      <w:r w:rsidRPr="0027565F">
        <w:rPr>
          <w:rFonts w:asciiTheme="minorEastAsia" w:eastAsiaTheme="minorEastAsia" w:hAnsiTheme="minorEastAsia"/>
          <w:sz w:val="22"/>
          <w:lang w:val="en-GB"/>
        </w:rPr>
        <w:t xml:space="preserve"> </w:t>
      </w:r>
      <w:r w:rsidR="0027565F" w:rsidRPr="0027565F">
        <w:rPr>
          <w:rFonts w:asciiTheme="minorEastAsia" w:eastAsiaTheme="minorEastAsia" w:hAnsiTheme="minorEastAsia" w:hint="eastAsia"/>
        </w:rPr>
        <w:t>簡歷</w:t>
      </w:r>
      <w:bookmarkStart w:id="0" w:name="_Hlk111134224"/>
      <w:bookmarkStart w:id="1" w:name="_Hlk161998987"/>
      <w:r w:rsidR="0027565F" w:rsidRPr="0027565F">
        <w:rPr>
          <w:rFonts w:asciiTheme="minorEastAsia" w:eastAsiaTheme="minorEastAsia" w:hAnsiTheme="minorEastAsia" w:hint="eastAsia"/>
          <w:i/>
        </w:rPr>
        <w:t>（僅適用於團隊教練</w:t>
      </w:r>
      <w:r w:rsidR="0027565F" w:rsidRPr="0027565F">
        <w:rPr>
          <w:rFonts w:asciiTheme="minorEastAsia" w:eastAsiaTheme="minorEastAsia" w:hAnsiTheme="minorEastAsia" w:hint="eastAsia"/>
          <w:i/>
          <w:lang w:eastAsia="zh-CN"/>
        </w:rPr>
        <w:t xml:space="preserve"> / 領隊</w:t>
      </w:r>
      <w:r w:rsidR="0027565F" w:rsidRPr="0027565F">
        <w:rPr>
          <w:rFonts w:asciiTheme="minorEastAsia" w:eastAsiaTheme="minorEastAsia" w:hAnsiTheme="minorEastAsia" w:hint="eastAsia"/>
          <w:i/>
        </w:rPr>
        <w:t>）</w:t>
      </w:r>
      <w:bookmarkEnd w:id="0"/>
      <w:bookmarkEnd w:id="1"/>
    </w:p>
    <w:p w14:paraId="3E470A9D" w14:textId="1487AAB8" w:rsidR="00F332CA" w:rsidRPr="0027565F" w:rsidRDefault="009C5118" w:rsidP="00F332CA">
      <w:pPr>
        <w:pStyle w:val="ListParagraph"/>
        <w:ind w:left="0"/>
        <w:contextualSpacing w:val="0"/>
        <w:rPr>
          <w:rFonts w:asciiTheme="minorEastAsia" w:eastAsiaTheme="minorEastAsia" w:hAnsiTheme="minorEastAsia"/>
          <w:i/>
        </w:rPr>
      </w:pPr>
      <w:r w:rsidRPr="0027565F">
        <w:rPr>
          <w:rFonts w:asciiTheme="minorEastAsia" w:eastAsiaTheme="minorEastAsia" w:hAnsiTheme="minorEastAsia"/>
          <w:sz w:val="22"/>
          <w:lang w:val="en-GB"/>
        </w:rPr>
        <w:sym w:font="Wingdings" w:char="F071"/>
      </w:r>
      <w:r w:rsidRPr="0027565F">
        <w:rPr>
          <w:rFonts w:asciiTheme="minorEastAsia" w:eastAsiaTheme="minorEastAsia" w:hAnsiTheme="minorEastAsia"/>
          <w:sz w:val="22"/>
          <w:lang w:val="en-GB"/>
        </w:rPr>
        <w:t xml:space="preserve"> </w:t>
      </w:r>
      <w:r w:rsidR="0027565F" w:rsidRPr="0027565F">
        <w:rPr>
          <w:rFonts w:asciiTheme="minorEastAsia" w:eastAsiaTheme="minorEastAsia" w:hAnsiTheme="minorEastAsia"/>
          <w:lang w:val="en-HK"/>
        </w:rPr>
        <w:t>曾參與本地或海外賽事的團隊管理</w:t>
      </w:r>
      <w:r w:rsidR="0027565F" w:rsidRPr="0027565F">
        <w:rPr>
          <w:rFonts w:asciiTheme="minorEastAsia" w:eastAsiaTheme="minorEastAsia" w:hAnsiTheme="minorEastAsia" w:hint="eastAsia"/>
          <w:lang w:val="en-HK"/>
        </w:rPr>
        <w:t>工作</w:t>
      </w:r>
      <w:r w:rsidR="0027565F" w:rsidRPr="0027565F">
        <w:rPr>
          <w:rFonts w:asciiTheme="minorEastAsia" w:eastAsiaTheme="minorEastAsia" w:hAnsiTheme="minorEastAsia" w:hint="eastAsia"/>
          <w:i/>
        </w:rPr>
        <w:t>（僅適用於團隊教練 / 領隊）</w:t>
      </w:r>
    </w:p>
    <w:p w14:paraId="48DDFB34" w14:textId="466F0C8A" w:rsidR="009C5118" w:rsidRPr="0027565F" w:rsidRDefault="009C5118" w:rsidP="00760F7D">
      <w:pPr>
        <w:pStyle w:val="ListParagraph"/>
        <w:ind w:left="0"/>
        <w:contextualSpacing w:val="0"/>
        <w:rPr>
          <w:rFonts w:asciiTheme="minorEastAsia" w:eastAsiaTheme="minorEastAsia" w:hAnsiTheme="minorEastAsia"/>
        </w:rPr>
      </w:pPr>
    </w:p>
    <w:p w14:paraId="5DC54530" w14:textId="77777777" w:rsidR="001C0E9D" w:rsidRPr="0027565F" w:rsidRDefault="001C0E9D" w:rsidP="00477674">
      <w:pPr>
        <w:jc w:val="both"/>
        <w:rPr>
          <w:rFonts w:asciiTheme="minorEastAsia" w:eastAsiaTheme="minorEastAsia" w:hAnsiTheme="minorEastAsia"/>
        </w:rPr>
      </w:pPr>
    </w:p>
    <w:p w14:paraId="188AC74E" w14:textId="203F127C" w:rsidR="00FA4CAD" w:rsidRPr="0027565F" w:rsidRDefault="0027565F" w:rsidP="00AA477F">
      <w:pPr>
        <w:rPr>
          <w:rFonts w:asciiTheme="minorEastAsia" w:eastAsiaTheme="minorEastAsia" w:hAnsiTheme="minorEastAsia"/>
          <w:szCs w:val="24"/>
        </w:rPr>
      </w:pPr>
      <w:r w:rsidRPr="0027565F">
        <w:rPr>
          <w:rFonts w:asciiTheme="minorEastAsia" w:eastAsiaTheme="minorEastAsia" w:hAnsiTheme="minorEastAsia" w:hint="eastAsia"/>
        </w:rPr>
        <w:t>中國香港馬術總會在</w:t>
      </w:r>
      <w:r w:rsidRPr="0027565F">
        <w:rPr>
          <w:rFonts w:asciiTheme="minorEastAsia" w:eastAsiaTheme="minorEastAsia" w:hAnsiTheme="minorEastAsia" w:hint="eastAsia"/>
          <w:color w:val="FF0000"/>
          <w:sz w:val="28"/>
          <w:szCs w:val="24"/>
        </w:rPr>
        <w:t>2024年4月12日（星期三）之後</w:t>
      </w:r>
      <w:r w:rsidRPr="0027565F">
        <w:rPr>
          <w:rFonts w:asciiTheme="minorEastAsia" w:eastAsiaTheme="minorEastAsia" w:hAnsiTheme="minorEastAsia" w:hint="eastAsia"/>
        </w:rPr>
        <w:t>收到</w:t>
      </w:r>
      <w:r w:rsidR="00D24404">
        <w:rPr>
          <w:rFonts w:asciiTheme="minorEastAsia" w:eastAsiaTheme="minorEastAsia" w:hAnsiTheme="minorEastAsia" w:hint="eastAsia"/>
        </w:rPr>
        <w:t>之</w:t>
      </w:r>
      <w:r w:rsidRPr="0027565F">
        <w:rPr>
          <w:rFonts w:asciiTheme="minorEastAsia" w:eastAsiaTheme="minorEastAsia" w:hAnsiTheme="minorEastAsia" w:hint="eastAsia"/>
        </w:rPr>
        <w:t>任何遲交或</w:t>
      </w:r>
      <w:r w:rsidR="00D24404">
        <w:rPr>
          <w:rFonts w:asciiTheme="minorEastAsia" w:eastAsiaTheme="minorEastAsia" w:hAnsiTheme="minorEastAsia" w:hint="eastAsia"/>
        </w:rPr>
        <w:t>遺漏</w:t>
      </w:r>
      <w:r w:rsidRPr="0027565F">
        <w:rPr>
          <w:rFonts w:asciiTheme="minorEastAsia" w:eastAsiaTheme="minorEastAsia" w:hAnsiTheme="minorEastAsia" w:hint="eastAsia"/>
        </w:rPr>
        <w:t>的文件，將不予處理，敬希垂注。</w:t>
      </w:r>
      <w:r w:rsidR="00D6034D" w:rsidRPr="0027565F">
        <w:rPr>
          <w:rFonts w:asciiTheme="minorEastAsia" w:eastAsiaTheme="minorEastAsia" w:hAnsiTheme="minorEastAsia"/>
        </w:rPr>
        <w:t xml:space="preserve"> </w:t>
      </w:r>
    </w:p>
    <w:p w14:paraId="35C553CC" w14:textId="77777777" w:rsidR="00150CE0" w:rsidRPr="0027565F" w:rsidRDefault="00150CE0" w:rsidP="009B45B5">
      <w:pPr>
        <w:jc w:val="center"/>
        <w:rPr>
          <w:rFonts w:asciiTheme="minorEastAsia" w:eastAsiaTheme="minorEastAsia" w:hAnsiTheme="minorEastAsia"/>
          <w:noProof/>
          <w:color w:val="0070C0"/>
        </w:rPr>
      </w:pPr>
    </w:p>
    <w:p w14:paraId="1EBD1918" w14:textId="61B86B75" w:rsidR="003D5866" w:rsidRPr="0027565F" w:rsidRDefault="003D5866" w:rsidP="009B45B5">
      <w:pPr>
        <w:jc w:val="center"/>
        <w:rPr>
          <w:rFonts w:asciiTheme="minorEastAsia" w:eastAsiaTheme="minorEastAsia" w:hAnsiTheme="minorEastAsia"/>
          <w:color w:val="0070C0"/>
        </w:rPr>
      </w:pPr>
    </w:p>
    <w:p w14:paraId="78574F9A" w14:textId="77777777" w:rsidR="003D5866" w:rsidRPr="0027565F" w:rsidRDefault="003D5866" w:rsidP="009B45B5">
      <w:pPr>
        <w:jc w:val="center"/>
        <w:rPr>
          <w:rFonts w:asciiTheme="minorEastAsia" w:eastAsiaTheme="minorEastAsia" w:hAnsiTheme="minorEastAsia"/>
        </w:rPr>
      </w:pPr>
    </w:p>
    <w:p w14:paraId="4895BF48" w14:textId="2EB4DE83" w:rsidR="009B45B5" w:rsidRPr="0027565F" w:rsidRDefault="00D24404" w:rsidP="009B45B5">
      <w:pPr>
        <w:jc w:val="center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-</w:t>
      </w:r>
      <w:r w:rsidR="0027565F" w:rsidRPr="0027565F">
        <w:rPr>
          <w:rFonts w:asciiTheme="minorEastAsia" w:eastAsiaTheme="minorEastAsia" w:hAnsiTheme="minorEastAsia" w:hint="eastAsia"/>
        </w:rPr>
        <w:t>完</w:t>
      </w:r>
      <w:r w:rsidR="009B45B5" w:rsidRPr="0027565F">
        <w:rPr>
          <w:rFonts w:asciiTheme="minorEastAsia" w:eastAsiaTheme="minorEastAsia" w:hAnsiTheme="minorEastAsia"/>
        </w:rPr>
        <w:t>-</w:t>
      </w:r>
    </w:p>
    <w:sectPr w:rsidR="009B45B5" w:rsidRPr="0027565F" w:rsidSect="000B62E6">
      <w:headerReference w:type="default" r:id="rId9"/>
      <w:footerReference w:type="default" r:id="rId10"/>
      <w:pgSz w:w="11906" w:h="16838"/>
      <w:pgMar w:top="2258" w:right="1282" w:bottom="288" w:left="1296" w:header="187" w:footer="343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A1AB4C" w14:textId="77777777" w:rsidR="000B62E6" w:rsidRDefault="000B62E6" w:rsidP="00D60D29">
      <w:r>
        <w:separator/>
      </w:r>
    </w:p>
  </w:endnote>
  <w:endnote w:type="continuationSeparator" w:id="0">
    <w:p w14:paraId="1A009248" w14:textId="77777777" w:rsidR="000B62E6" w:rsidRDefault="000B62E6" w:rsidP="00D60D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7F57D" w14:textId="77777777" w:rsidR="00616D08" w:rsidRDefault="00551AEC" w:rsidP="00551AEC">
    <w:pPr>
      <w:jc w:val="center"/>
    </w:pPr>
    <w:r>
      <w:t xml:space="preserve">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6296AC" w14:textId="77777777" w:rsidR="000B62E6" w:rsidRDefault="000B62E6" w:rsidP="00D60D29">
      <w:r>
        <w:separator/>
      </w:r>
    </w:p>
  </w:footnote>
  <w:footnote w:type="continuationSeparator" w:id="0">
    <w:p w14:paraId="28937EF5" w14:textId="77777777" w:rsidR="000B62E6" w:rsidRDefault="000B62E6" w:rsidP="00D60D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8A9D5" w14:textId="3E0476CC" w:rsidR="00BB1BA5" w:rsidRDefault="00D54E58">
    <w:pPr>
      <w:pStyle w:val="Header"/>
    </w:pPr>
    <w:r>
      <w:rPr>
        <w:noProof/>
        <w:lang w:eastAsia="en-US"/>
      </w:rPr>
      <w:drawing>
        <wp:inline distT="0" distB="0" distL="0" distR="0" wp14:anchorId="4C4E3D49" wp14:editId="2ACCB3C8">
          <wp:extent cx="5923280" cy="1128334"/>
          <wp:effectExtent l="0" t="0" r="1270" b="0"/>
          <wp:docPr id="86424708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64247082" name="Picture 86424708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23280" cy="112833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460635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E834368"/>
    <w:multiLevelType w:val="hybridMultilevel"/>
    <w:tmpl w:val="F3B87454"/>
    <w:lvl w:ilvl="0" w:tplc="7CB0E03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40C7FAA"/>
    <w:multiLevelType w:val="hybridMultilevel"/>
    <w:tmpl w:val="FB324992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>
      <w:start w:val="1"/>
      <w:numFmt w:val="lowerLetter"/>
      <w:lvlText w:val="%2."/>
      <w:lvlJc w:val="left"/>
      <w:pPr>
        <w:ind w:left="1440" w:hanging="360"/>
      </w:pPr>
    </w:lvl>
    <w:lvl w:ilvl="2" w:tplc="3C09001B">
      <w:start w:val="1"/>
      <w:numFmt w:val="lowerRoman"/>
      <w:lvlText w:val="%3."/>
      <w:lvlJc w:val="right"/>
      <w:pPr>
        <w:ind w:left="2160" w:hanging="180"/>
      </w:pPr>
    </w:lvl>
    <w:lvl w:ilvl="3" w:tplc="3C09000F">
      <w:start w:val="1"/>
      <w:numFmt w:val="decimal"/>
      <w:lvlText w:val="%4."/>
      <w:lvlJc w:val="left"/>
      <w:pPr>
        <w:ind w:left="2880" w:hanging="360"/>
      </w:pPr>
    </w:lvl>
    <w:lvl w:ilvl="4" w:tplc="3C090019">
      <w:start w:val="1"/>
      <w:numFmt w:val="lowerLetter"/>
      <w:lvlText w:val="%5."/>
      <w:lvlJc w:val="left"/>
      <w:pPr>
        <w:ind w:left="3600" w:hanging="360"/>
      </w:pPr>
    </w:lvl>
    <w:lvl w:ilvl="5" w:tplc="3C09001B">
      <w:start w:val="1"/>
      <w:numFmt w:val="lowerRoman"/>
      <w:lvlText w:val="%6."/>
      <w:lvlJc w:val="right"/>
      <w:pPr>
        <w:ind w:left="4320" w:hanging="180"/>
      </w:pPr>
    </w:lvl>
    <w:lvl w:ilvl="6" w:tplc="3C09000F">
      <w:start w:val="1"/>
      <w:numFmt w:val="decimal"/>
      <w:lvlText w:val="%7."/>
      <w:lvlJc w:val="left"/>
      <w:pPr>
        <w:ind w:left="5040" w:hanging="360"/>
      </w:pPr>
    </w:lvl>
    <w:lvl w:ilvl="7" w:tplc="3C090019">
      <w:start w:val="1"/>
      <w:numFmt w:val="lowerLetter"/>
      <w:lvlText w:val="%8."/>
      <w:lvlJc w:val="left"/>
      <w:pPr>
        <w:ind w:left="5760" w:hanging="360"/>
      </w:pPr>
    </w:lvl>
    <w:lvl w:ilvl="8" w:tplc="3C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620A26"/>
    <w:multiLevelType w:val="hybridMultilevel"/>
    <w:tmpl w:val="565449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6F540C"/>
    <w:multiLevelType w:val="hybridMultilevel"/>
    <w:tmpl w:val="D58CE18A"/>
    <w:lvl w:ilvl="0" w:tplc="A1F6D556">
      <w:start w:val="5"/>
      <w:numFmt w:val="bullet"/>
      <w:lvlText w:val="-"/>
      <w:lvlJc w:val="left"/>
      <w:pPr>
        <w:ind w:left="72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8936FC"/>
    <w:multiLevelType w:val="hybridMultilevel"/>
    <w:tmpl w:val="200A9574"/>
    <w:lvl w:ilvl="0" w:tplc="7D04A81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num w:numId="1" w16cid:durableId="1094402328">
    <w:abstractNumId w:val="3"/>
  </w:num>
  <w:num w:numId="2" w16cid:durableId="528445751">
    <w:abstractNumId w:val="0"/>
  </w:num>
  <w:num w:numId="3" w16cid:durableId="833301194">
    <w:abstractNumId w:val="4"/>
  </w:num>
  <w:num w:numId="4" w16cid:durableId="11671353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121622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11165590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2NjE1tzQ3NTQxNDJU0lEKTi0uzszPAykwrgUAUIPFXCwAAAA="/>
  </w:docVars>
  <w:rsids>
    <w:rsidRoot w:val="0091494D"/>
    <w:rsid w:val="00007F30"/>
    <w:rsid w:val="00010950"/>
    <w:rsid w:val="00012BBA"/>
    <w:rsid w:val="00014006"/>
    <w:rsid w:val="00020A12"/>
    <w:rsid w:val="00040608"/>
    <w:rsid w:val="00042E10"/>
    <w:rsid w:val="000445A1"/>
    <w:rsid w:val="0005533D"/>
    <w:rsid w:val="00064705"/>
    <w:rsid w:val="0007044E"/>
    <w:rsid w:val="000818BB"/>
    <w:rsid w:val="000921A4"/>
    <w:rsid w:val="000950A0"/>
    <w:rsid w:val="000A4C04"/>
    <w:rsid w:val="000A54FA"/>
    <w:rsid w:val="000B431C"/>
    <w:rsid w:val="000B62E6"/>
    <w:rsid w:val="000B6760"/>
    <w:rsid w:val="000C19EA"/>
    <w:rsid w:val="000C1DDA"/>
    <w:rsid w:val="000C401A"/>
    <w:rsid w:val="000D2405"/>
    <w:rsid w:val="000F00BC"/>
    <w:rsid w:val="000F0AB5"/>
    <w:rsid w:val="000F14F5"/>
    <w:rsid w:val="000F20C4"/>
    <w:rsid w:val="0010068F"/>
    <w:rsid w:val="00102C11"/>
    <w:rsid w:val="00114A31"/>
    <w:rsid w:val="00116096"/>
    <w:rsid w:val="001164D7"/>
    <w:rsid w:val="00122E14"/>
    <w:rsid w:val="00130C45"/>
    <w:rsid w:val="001317E1"/>
    <w:rsid w:val="001435FC"/>
    <w:rsid w:val="001468EB"/>
    <w:rsid w:val="00150CE0"/>
    <w:rsid w:val="00150E86"/>
    <w:rsid w:val="00154894"/>
    <w:rsid w:val="00161E7A"/>
    <w:rsid w:val="00173114"/>
    <w:rsid w:val="00173A39"/>
    <w:rsid w:val="00190B36"/>
    <w:rsid w:val="00191088"/>
    <w:rsid w:val="0019307E"/>
    <w:rsid w:val="001972F1"/>
    <w:rsid w:val="001A6408"/>
    <w:rsid w:val="001B3381"/>
    <w:rsid w:val="001B7CA4"/>
    <w:rsid w:val="001C0E9D"/>
    <w:rsid w:val="001C43BC"/>
    <w:rsid w:val="001C4A16"/>
    <w:rsid w:val="001C68CC"/>
    <w:rsid w:val="001D32F4"/>
    <w:rsid w:val="001D5AC1"/>
    <w:rsid w:val="001E3305"/>
    <w:rsid w:val="001E3950"/>
    <w:rsid w:val="001E761E"/>
    <w:rsid w:val="001F2518"/>
    <w:rsid w:val="001F5177"/>
    <w:rsid w:val="001F545C"/>
    <w:rsid w:val="0020433F"/>
    <w:rsid w:val="002048A6"/>
    <w:rsid w:val="00206790"/>
    <w:rsid w:val="00207857"/>
    <w:rsid w:val="00207DC9"/>
    <w:rsid w:val="002103C7"/>
    <w:rsid w:val="00214724"/>
    <w:rsid w:val="00220B87"/>
    <w:rsid w:val="00222F47"/>
    <w:rsid w:val="00223580"/>
    <w:rsid w:val="00224574"/>
    <w:rsid w:val="00224929"/>
    <w:rsid w:val="00243E5B"/>
    <w:rsid w:val="002457FD"/>
    <w:rsid w:val="00251F68"/>
    <w:rsid w:val="00253E37"/>
    <w:rsid w:val="002658FF"/>
    <w:rsid w:val="0026789C"/>
    <w:rsid w:val="00273285"/>
    <w:rsid w:val="0027565F"/>
    <w:rsid w:val="002807F8"/>
    <w:rsid w:val="00285817"/>
    <w:rsid w:val="0029461A"/>
    <w:rsid w:val="002959D8"/>
    <w:rsid w:val="002A224F"/>
    <w:rsid w:val="002A66D6"/>
    <w:rsid w:val="002A751D"/>
    <w:rsid w:val="002C02B9"/>
    <w:rsid w:val="002C676C"/>
    <w:rsid w:val="002C6DD7"/>
    <w:rsid w:val="002D01CD"/>
    <w:rsid w:val="002D099C"/>
    <w:rsid w:val="002D19C8"/>
    <w:rsid w:val="002D7B9B"/>
    <w:rsid w:val="002E400B"/>
    <w:rsid w:val="002E4CA8"/>
    <w:rsid w:val="002E5DD7"/>
    <w:rsid w:val="002F11C2"/>
    <w:rsid w:val="002F6653"/>
    <w:rsid w:val="003048EF"/>
    <w:rsid w:val="0031586D"/>
    <w:rsid w:val="003215DA"/>
    <w:rsid w:val="00323901"/>
    <w:rsid w:val="00327B8F"/>
    <w:rsid w:val="003407B1"/>
    <w:rsid w:val="00350BAF"/>
    <w:rsid w:val="003530D7"/>
    <w:rsid w:val="0035635F"/>
    <w:rsid w:val="00362D09"/>
    <w:rsid w:val="00391C26"/>
    <w:rsid w:val="00392EFB"/>
    <w:rsid w:val="003A1C0D"/>
    <w:rsid w:val="003A374E"/>
    <w:rsid w:val="003A6BD4"/>
    <w:rsid w:val="003A7057"/>
    <w:rsid w:val="003B0209"/>
    <w:rsid w:val="003B6324"/>
    <w:rsid w:val="003C074F"/>
    <w:rsid w:val="003C2FC3"/>
    <w:rsid w:val="003D5866"/>
    <w:rsid w:val="003D70FB"/>
    <w:rsid w:val="003E2AA4"/>
    <w:rsid w:val="003F4C0C"/>
    <w:rsid w:val="003F7173"/>
    <w:rsid w:val="00421B2F"/>
    <w:rsid w:val="00430637"/>
    <w:rsid w:val="0043770B"/>
    <w:rsid w:val="00442999"/>
    <w:rsid w:val="00453F97"/>
    <w:rsid w:val="00466924"/>
    <w:rsid w:val="00467023"/>
    <w:rsid w:val="004712C4"/>
    <w:rsid w:val="00471B44"/>
    <w:rsid w:val="00474D09"/>
    <w:rsid w:val="00477674"/>
    <w:rsid w:val="004800A4"/>
    <w:rsid w:val="00485905"/>
    <w:rsid w:val="0049184F"/>
    <w:rsid w:val="00493A03"/>
    <w:rsid w:val="004B0D31"/>
    <w:rsid w:val="004B10AF"/>
    <w:rsid w:val="004C2DD2"/>
    <w:rsid w:val="004C4307"/>
    <w:rsid w:val="004C5C5C"/>
    <w:rsid w:val="004C5F84"/>
    <w:rsid w:val="004D4F35"/>
    <w:rsid w:val="004E14CD"/>
    <w:rsid w:val="004E7FBE"/>
    <w:rsid w:val="004F27A8"/>
    <w:rsid w:val="004F725B"/>
    <w:rsid w:val="005048A4"/>
    <w:rsid w:val="00512B60"/>
    <w:rsid w:val="00513A67"/>
    <w:rsid w:val="005153F6"/>
    <w:rsid w:val="00516F4C"/>
    <w:rsid w:val="00517729"/>
    <w:rsid w:val="00517D75"/>
    <w:rsid w:val="0052279D"/>
    <w:rsid w:val="005353EC"/>
    <w:rsid w:val="00551AEC"/>
    <w:rsid w:val="00554901"/>
    <w:rsid w:val="0056033B"/>
    <w:rsid w:val="00570F03"/>
    <w:rsid w:val="005724EB"/>
    <w:rsid w:val="00573E34"/>
    <w:rsid w:val="00574C31"/>
    <w:rsid w:val="00575073"/>
    <w:rsid w:val="00577F67"/>
    <w:rsid w:val="00581F00"/>
    <w:rsid w:val="00584542"/>
    <w:rsid w:val="00584DC8"/>
    <w:rsid w:val="00587D30"/>
    <w:rsid w:val="0059676D"/>
    <w:rsid w:val="005A2D99"/>
    <w:rsid w:val="005A37D3"/>
    <w:rsid w:val="005B22EC"/>
    <w:rsid w:val="005B5A27"/>
    <w:rsid w:val="005C069F"/>
    <w:rsid w:val="005C183F"/>
    <w:rsid w:val="005C3541"/>
    <w:rsid w:val="005C5EB6"/>
    <w:rsid w:val="005C6F33"/>
    <w:rsid w:val="005F1EEF"/>
    <w:rsid w:val="005F370D"/>
    <w:rsid w:val="00605E71"/>
    <w:rsid w:val="006107AC"/>
    <w:rsid w:val="00611006"/>
    <w:rsid w:val="006149F0"/>
    <w:rsid w:val="006163AD"/>
    <w:rsid w:val="00616D08"/>
    <w:rsid w:val="00617F5E"/>
    <w:rsid w:val="006245F7"/>
    <w:rsid w:val="00624B12"/>
    <w:rsid w:val="00625A28"/>
    <w:rsid w:val="0062663C"/>
    <w:rsid w:val="0064372F"/>
    <w:rsid w:val="00645FFA"/>
    <w:rsid w:val="00673C03"/>
    <w:rsid w:val="0068033E"/>
    <w:rsid w:val="0068405D"/>
    <w:rsid w:val="006840FC"/>
    <w:rsid w:val="006870D3"/>
    <w:rsid w:val="006926CC"/>
    <w:rsid w:val="006A0C39"/>
    <w:rsid w:val="006A13BF"/>
    <w:rsid w:val="006B28D2"/>
    <w:rsid w:val="006B4343"/>
    <w:rsid w:val="006B50D9"/>
    <w:rsid w:val="006B67A2"/>
    <w:rsid w:val="006C69C6"/>
    <w:rsid w:val="006D7977"/>
    <w:rsid w:val="006E0F56"/>
    <w:rsid w:val="006E2DCE"/>
    <w:rsid w:val="006E6497"/>
    <w:rsid w:val="006E7521"/>
    <w:rsid w:val="006E7D51"/>
    <w:rsid w:val="006E7DC6"/>
    <w:rsid w:val="006E7FEE"/>
    <w:rsid w:val="006F17C6"/>
    <w:rsid w:val="006F60AA"/>
    <w:rsid w:val="00717ADC"/>
    <w:rsid w:val="00722F2F"/>
    <w:rsid w:val="007279A0"/>
    <w:rsid w:val="007354C2"/>
    <w:rsid w:val="00752EDC"/>
    <w:rsid w:val="00753153"/>
    <w:rsid w:val="00754BCB"/>
    <w:rsid w:val="00756EBB"/>
    <w:rsid w:val="00760F7D"/>
    <w:rsid w:val="00762500"/>
    <w:rsid w:val="00775765"/>
    <w:rsid w:val="00776C7D"/>
    <w:rsid w:val="00785C23"/>
    <w:rsid w:val="00785ED9"/>
    <w:rsid w:val="007864CD"/>
    <w:rsid w:val="007A3CD7"/>
    <w:rsid w:val="007A4387"/>
    <w:rsid w:val="007B3308"/>
    <w:rsid w:val="007B46AC"/>
    <w:rsid w:val="007B552B"/>
    <w:rsid w:val="007C6192"/>
    <w:rsid w:val="007D15D1"/>
    <w:rsid w:val="007E417B"/>
    <w:rsid w:val="007F0325"/>
    <w:rsid w:val="007F0E51"/>
    <w:rsid w:val="007F2D60"/>
    <w:rsid w:val="00806CE9"/>
    <w:rsid w:val="00816A6F"/>
    <w:rsid w:val="00817C56"/>
    <w:rsid w:val="00820A6C"/>
    <w:rsid w:val="00821736"/>
    <w:rsid w:val="008257DB"/>
    <w:rsid w:val="00826A7B"/>
    <w:rsid w:val="00827F8F"/>
    <w:rsid w:val="0083649D"/>
    <w:rsid w:val="00840AA2"/>
    <w:rsid w:val="0084486C"/>
    <w:rsid w:val="008476B5"/>
    <w:rsid w:val="008647F2"/>
    <w:rsid w:val="00865F25"/>
    <w:rsid w:val="00867560"/>
    <w:rsid w:val="008716B3"/>
    <w:rsid w:val="00874099"/>
    <w:rsid w:val="00881FCF"/>
    <w:rsid w:val="008941EA"/>
    <w:rsid w:val="00896F76"/>
    <w:rsid w:val="008B2CCC"/>
    <w:rsid w:val="008B3550"/>
    <w:rsid w:val="008B4D26"/>
    <w:rsid w:val="008C0F73"/>
    <w:rsid w:val="008D638B"/>
    <w:rsid w:val="008D78D0"/>
    <w:rsid w:val="008F05BA"/>
    <w:rsid w:val="008F3448"/>
    <w:rsid w:val="009055F4"/>
    <w:rsid w:val="00905E26"/>
    <w:rsid w:val="009064A1"/>
    <w:rsid w:val="00910800"/>
    <w:rsid w:val="0091494D"/>
    <w:rsid w:val="009225B1"/>
    <w:rsid w:val="00934294"/>
    <w:rsid w:val="00937AAD"/>
    <w:rsid w:val="00950D0F"/>
    <w:rsid w:val="00956A51"/>
    <w:rsid w:val="00960039"/>
    <w:rsid w:val="00961502"/>
    <w:rsid w:val="00974CCD"/>
    <w:rsid w:val="0098429D"/>
    <w:rsid w:val="00986534"/>
    <w:rsid w:val="0098769D"/>
    <w:rsid w:val="00994A2B"/>
    <w:rsid w:val="00994A8D"/>
    <w:rsid w:val="009954B5"/>
    <w:rsid w:val="00997D08"/>
    <w:rsid w:val="009A7604"/>
    <w:rsid w:val="009B45B5"/>
    <w:rsid w:val="009C2643"/>
    <w:rsid w:val="009C3184"/>
    <w:rsid w:val="009C5118"/>
    <w:rsid w:val="009C5E9B"/>
    <w:rsid w:val="009C6885"/>
    <w:rsid w:val="009D15AB"/>
    <w:rsid w:val="009D1F68"/>
    <w:rsid w:val="009D3F66"/>
    <w:rsid w:val="009D69C4"/>
    <w:rsid w:val="009E7690"/>
    <w:rsid w:val="009F795D"/>
    <w:rsid w:val="00A02337"/>
    <w:rsid w:val="00A20E02"/>
    <w:rsid w:val="00A22071"/>
    <w:rsid w:val="00A26F03"/>
    <w:rsid w:val="00A31473"/>
    <w:rsid w:val="00A32C24"/>
    <w:rsid w:val="00A47B62"/>
    <w:rsid w:val="00A64D04"/>
    <w:rsid w:val="00A7692E"/>
    <w:rsid w:val="00A76C6C"/>
    <w:rsid w:val="00A80F17"/>
    <w:rsid w:val="00A826CA"/>
    <w:rsid w:val="00A90E3E"/>
    <w:rsid w:val="00A95C8E"/>
    <w:rsid w:val="00AA1D55"/>
    <w:rsid w:val="00AA477F"/>
    <w:rsid w:val="00AA70FA"/>
    <w:rsid w:val="00AB7A4D"/>
    <w:rsid w:val="00AC2944"/>
    <w:rsid w:val="00AD47F3"/>
    <w:rsid w:val="00AE7A96"/>
    <w:rsid w:val="00B0538C"/>
    <w:rsid w:val="00B13E2A"/>
    <w:rsid w:val="00B14219"/>
    <w:rsid w:val="00B16C8F"/>
    <w:rsid w:val="00B21482"/>
    <w:rsid w:val="00B34925"/>
    <w:rsid w:val="00B34FA9"/>
    <w:rsid w:val="00B531EB"/>
    <w:rsid w:val="00B537F3"/>
    <w:rsid w:val="00B63232"/>
    <w:rsid w:val="00B66767"/>
    <w:rsid w:val="00B66FF9"/>
    <w:rsid w:val="00B7278F"/>
    <w:rsid w:val="00B86F21"/>
    <w:rsid w:val="00B93990"/>
    <w:rsid w:val="00B954A7"/>
    <w:rsid w:val="00B97350"/>
    <w:rsid w:val="00BB1BA5"/>
    <w:rsid w:val="00BC4AB7"/>
    <w:rsid w:val="00BD107D"/>
    <w:rsid w:val="00BD6C14"/>
    <w:rsid w:val="00BE4FA4"/>
    <w:rsid w:val="00BE6155"/>
    <w:rsid w:val="00BF2ED0"/>
    <w:rsid w:val="00BF5A42"/>
    <w:rsid w:val="00C01629"/>
    <w:rsid w:val="00C05635"/>
    <w:rsid w:val="00C05EF4"/>
    <w:rsid w:val="00C11236"/>
    <w:rsid w:val="00C12840"/>
    <w:rsid w:val="00C17412"/>
    <w:rsid w:val="00C206F5"/>
    <w:rsid w:val="00C21AAB"/>
    <w:rsid w:val="00C233EF"/>
    <w:rsid w:val="00C270C9"/>
    <w:rsid w:val="00C365B6"/>
    <w:rsid w:val="00C378B3"/>
    <w:rsid w:val="00C55BFC"/>
    <w:rsid w:val="00C65F40"/>
    <w:rsid w:val="00C67AF9"/>
    <w:rsid w:val="00CA25C9"/>
    <w:rsid w:val="00CB1739"/>
    <w:rsid w:val="00CC1621"/>
    <w:rsid w:val="00CC501C"/>
    <w:rsid w:val="00CC6CAD"/>
    <w:rsid w:val="00CD45C8"/>
    <w:rsid w:val="00CF6394"/>
    <w:rsid w:val="00D06B0D"/>
    <w:rsid w:val="00D17EEC"/>
    <w:rsid w:val="00D24404"/>
    <w:rsid w:val="00D32B8A"/>
    <w:rsid w:val="00D4132A"/>
    <w:rsid w:val="00D435B4"/>
    <w:rsid w:val="00D45108"/>
    <w:rsid w:val="00D47560"/>
    <w:rsid w:val="00D52847"/>
    <w:rsid w:val="00D54E58"/>
    <w:rsid w:val="00D551DA"/>
    <w:rsid w:val="00D55498"/>
    <w:rsid w:val="00D6034D"/>
    <w:rsid w:val="00D60D29"/>
    <w:rsid w:val="00D615C1"/>
    <w:rsid w:val="00D64C11"/>
    <w:rsid w:val="00D8330E"/>
    <w:rsid w:val="00D835EA"/>
    <w:rsid w:val="00D9565E"/>
    <w:rsid w:val="00D96D07"/>
    <w:rsid w:val="00DB3425"/>
    <w:rsid w:val="00DB4872"/>
    <w:rsid w:val="00DC0656"/>
    <w:rsid w:val="00DC5C49"/>
    <w:rsid w:val="00DC5FC9"/>
    <w:rsid w:val="00DD4146"/>
    <w:rsid w:val="00DD4A91"/>
    <w:rsid w:val="00DE3D27"/>
    <w:rsid w:val="00DF4038"/>
    <w:rsid w:val="00DF6F29"/>
    <w:rsid w:val="00E07401"/>
    <w:rsid w:val="00E10F60"/>
    <w:rsid w:val="00E172CC"/>
    <w:rsid w:val="00E177DC"/>
    <w:rsid w:val="00E24CAF"/>
    <w:rsid w:val="00E24CFB"/>
    <w:rsid w:val="00E27E45"/>
    <w:rsid w:val="00E32CDE"/>
    <w:rsid w:val="00E52473"/>
    <w:rsid w:val="00E6204D"/>
    <w:rsid w:val="00E7163F"/>
    <w:rsid w:val="00E82A0F"/>
    <w:rsid w:val="00EA269D"/>
    <w:rsid w:val="00EA4548"/>
    <w:rsid w:val="00EA4C33"/>
    <w:rsid w:val="00EB742C"/>
    <w:rsid w:val="00EC2212"/>
    <w:rsid w:val="00EC306B"/>
    <w:rsid w:val="00ED740C"/>
    <w:rsid w:val="00EE2608"/>
    <w:rsid w:val="00EE3E37"/>
    <w:rsid w:val="00EF367D"/>
    <w:rsid w:val="00F05D84"/>
    <w:rsid w:val="00F23A50"/>
    <w:rsid w:val="00F2747D"/>
    <w:rsid w:val="00F3085E"/>
    <w:rsid w:val="00F332CA"/>
    <w:rsid w:val="00F36DE7"/>
    <w:rsid w:val="00F37253"/>
    <w:rsid w:val="00F41AF9"/>
    <w:rsid w:val="00F44D9D"/>
    <w:rsid w:val="00F5617E"/>
    <w:rsid w:val="00F564BE"/>
    <w:rsid w:val="00F56A90"/>
    <w:rsid w:val="00F572AD"/>
    <w:rsid w:val="00F80EAE"/>
    <w:rsid w:val="00F84DDF"/>
    <w:rsid w:val="00F909F2"/>
    <w:rsid w:val="00F941A7"/>
    <w:rsid w:val="00F94CD3"/>
    <w:rsid w:val="00FA4CAD"/>
    <w:rsid w:val="00FC2C7E"/>
    <w:rsid w:val="00FC3AD0"/>
    <w:rsid w:val="00FC68E2"/>
    <w:rsid w:val="00FC74BE"/>
    <w:rsid w:val="00FC7B63"/>
    <w:rsid w:val="00FD77A0"/>
    <w:rsid w:val="00FF7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3896AC"/>
  <w15:docId w15:val="{F37DC685-7288-4B41-89D6-9F475A9BD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PMingLiU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2F47"/>
    <w:pPr>
      <w:widowControl w:val="0"/>
    </w:pPr>
    <w:rPr>
      <w:kern w:val="2"/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14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D60D2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60D29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0D29"/>
  </w:style>
  <w:style w:type="paragraph" w:styleId="Footer">
    <w:name w:val="footer"/>
    <w:basedOn w:val="Normal"/>
    <w:link w:val="FooterChar"/>
    <w:uiPriority w:val="99"/>
    <w:unhideWhenUsed/>
    <w:rsid w:val="00D60D29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0D29"/>
  </w:style>
  <w:style w:type="paragraph" w:styleId="BalloonText">
    <w:name w:val="Balloon Text"/>
    <w:basedOn w:val="Normal"/>
    <w:link w:val="BalloonTextChar"/>
    <w:uiPriority w:val="99"/>
    <w:semiHidden/>
    <w:unhideWhenUsed/>
    <w:rsid w:val="00D60D2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60D29"/>
    <w:rPr>
      <w:rFonts w:ascii="Tahoma" w:hAnsi="Tahoma" w:cs="Tahoma"/>
      <w:sz w:val="16"/>
      <w:szCs w:val="16"/>
    </w:rPr>
  </w:style>
  <w:style w:type="paragraph" w:customStyle="1" w:styleId="ColorfulList-Accent11">
    <w:name w:val="Colorful List - Accent 11"/>
    <w:basedOn w:val="Normal"/>
    <w:uiPriority w:val="34"/>
    <w:qFormat/>
    <w:rsid w:val="00D60D29"/>
    <w:pPr>
      <w:ind w:left="720"/>
      <w:contextualSpacing/>
    </w:pPr>
  </w:style>
  <w:style w:type="paragraph" w:styleId="ListParagraph">
    <w:name w:val="List Paragraph"/>
    <w:basedOn w:val="Normal"/>
    <w:uiPriority w:val="34"/>
    <w:qFormat/>
    <w:rsid w:val="00D551D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54E58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B13E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41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0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2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8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9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5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efhkc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7B6346-B4D9-4258-A7D0-7C506309E4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145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ng Kong Equestrian Federation</Company>
  <LinksUpToDate>false</LinksUpToDate>
  <CharactersWithSpaces>974</CharactersWithSpaces>
  <SharedDoc>false</SharedDoc>
  <HLinks>
    <vt:vector size="6" baseType="variant">
      <vt:variant>
        <vt:i4>8060954</vt:i4>
      </vt:variant>
      <vt:variant>
        <vt:i4>0</vt:i4>
      </vt:variant>
      <vt:variant>
        <vt:i4>0</vt:i4>
      </vt:variant>
      <vt:variant>
        <vt:i4>5</vt:i4>
      </vt:variant>
      <vt:variant>
        <vt:lpwstr>mailto:gaelle.tong@hkef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los</dc:creator>
  <cp:lastModifiedBy>Vien Leung</cp:lastModifiedBy>
  <cp:revision>7</cp:revision>
  <cp:lastPrinted>2018-09-18T03:14:00Z</cp:lastPrinted>
  <dcterms:created xsi:type="dcterms:W3CDTF">2024-03-22T10:59:00Z</dcterms:created>
  <dcterms:modified xsi:type="dcterms:W3CDTF">2024-03-24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4fa78e23cab771ca0dc98ea9cce98d05c1be4fe9177649c6857a629c1d26b0</vt:lpwstr>
  </property>
</Properties>
</file>